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22C71" w14:textId="43113101" w:rsidR="003B7919" w:rsidRPr="002E0A9C" w:rsidRDefault="00426698" w:rsidP="003B7919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</w:t>
      </w:r>
      <w:r w:rsidR="006A46B4">
        <w:rPr>
          <w:rFonts w:ascii="Arial" w:hAnsi="Arial" w:cs="Arial"/>
          <w:b/>
          <w:szCs w:val="24"/>
        </w:rPr>
        <w:t>66</w:t>
      </w:r>
      <w:r w:rsidR="003B7919"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="003B7919" w:rsidRPr="002E0A9C">
        <w:rPr>
          <w:rFonts w:ascii="Arial" w:hAnsi="Arial" w:cs="Arial"/>
          <w:b/>
          <w:szCs w:val="24"/>
        </w:rPr>
        <w:br/>
      </w:r>
    </w:p>
    <w:p w14:paraId="65AFE448" w14:textId="52C05978" w:rsidR="003B7919" w:rsidRPr="002E0A9C" w:rsidRDefault="00F31EA1" w:rsidP="003B7919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Lab </w:t>
      </w:r>
      <w:r w:rsidR="00BD0314">
        <w:rPr>
          <w:rFonts w:ascii="Arial" w:hAnsi="Arial" w:cs="Arial"/>
          <w:b/>
          <w:szCs w:val="24"/>
        </w:rPr>
        <w:t>2</w:t>
      </w:r>
      <w:r w:rsidR="00AF4E49">
        <w:rPr>
          <w:rFonts w:ascii="Arial" w:hAnsi="Arial" w:cs="Arial"/>
          <w:b/>
          <w:szCs w:val="24"/>
        </w:rPr>
        <w:t>4</w:t>
      </w:r>
      <w:r w:rsidR="00426698">
        <w:rPr>
          <w:rFonts w:ascii="Arial" w:hAnsi="Arial" w:cs="Arial"/>
          <w:b/>
          <w:szCs w:val="24"/>
        </w:rPr>
        <w:br/>
      </w:r>
      <w:r w:rsidR="00D34FE0">
        <w:rPr>
          <w:rFonts w:ascii="Arial" w:hAnsi="Arial" w:cs="Arial"/>
          <w:b/>
          <w:szCs w:val="24"/>
        </w:rPr>
        <w:t xml:space="preserve">STP: </w:t>
      </w:r>
      <w:r w:rsidR="00FA308D">
        <w:rPr>
          <w:rFonts w:ascii="Arial" w:hAnsi="Arial" w:cs="Arial"/>
          <w:b/>
          <w:szCs w:val="24"/>
        </w:rPr>
        <w:t>Final Challenge</w:t>
      </w:r>
    </w:p>
    <w:p w14:paraId="33610F66" w14:textId="77777777" w:rsidR="00081ED0" w:rsidRPr="002E0A9C" w:rsidRDefault="00081ED0" w:rsidP="003B7919">
      <w:pPr>
        <w:pStyle w:val="BodyText"/>
        <w:jc w:val="center"/>
        <w:rPr>
          <w:rFonts w:ascii="Arial" w:hAnsi="Arial" w:cs="Arial"/>
          <w:szCs w:val="24"/>
        </w:rPr>
      </w:pPr>
    </w:p>
    <w:p w14:paraId="488DC814" w14:textId="77777777" w:rsidR="003B7919" w:rsidRPr="002E0A9C" w:rsidRDefault="003B7919" w:rsidP="003B7919">
      <w:pPr>
        <w:rPr>
          <w:rFonts w:ascii="Arial" w:hAnsi="Arial" w:cs="Arial"/>
          <w:sz w:val="20"/>
          <w:szCs w:val="20"/>
        </w:rPr>
      </w:pPr>
    </w:p>
    <w:p w14:paraId="5FC1E363" w14:textId="77777777" w:rsidR="00BD0314" w:rsidRDefault="003B7919" w:rsidP="003B7919">
      <w:pPr>
        <w:jc w:val="center"/>
        <w:rPr>
          <w:rFonts w:ascii="Arial" w:hAnsi="Arial" w:cs="Arial"/>
          <w:b/>
          <w:sz w:val="22"/>
          <w:szCs w:val="22"/>
        </w:rPr>
      </w:pPr>
      <w:r w:rsidRPr="002E0A9C">
        <w:rPr>
          <w:rFonts w:ascii="Arial" w:hAnsi="Arial" w:cs="Arial"/>
          <w:b/>
          <w:sz w:val="22"/>
          <w:szCs w:val="22"/>
        </w:rPr>
        <w:t>After you complete each step, put a ‘√’ or ‘x’ in the completed box</w:t>
      </w:r>
    </w:p>
    <w:p w14:paraId="48FE102C" w14:textId="77777777" w:rsidR="00BD0314" w:rsidRDefault="00BD0314" w:rsidP="003B7919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r </w:t>
      </w:r>
    </w:p>
    <w:p w14:paraId="02417904" w14:textId="0EEF1CE5" w:rsidR="003B7919" w:rsidRPr="002E0A9C" w:rsidRDefault="00BD0314" w:rsidP="003B7919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>Answer the open questions</w:t>
      </w:r>
      <w:r w:rsidR="003B7919" w:rsidRPr="002E0A9C">
        <w:rPr>
          <w:rFonts w:ascii="Arial" w:hAnsi="Arial" w:cs="Arial"/>
          <w:b/>
          <w:sz w:val="22"/>
          <w:szCs w:val="22"/>
        </w:rPr>
        <w:br/>
      </w:r>
    </w:p>
    <w:p w14:paraId="50D82E14" w14:textId="106CA151" w:rsidR="00081ED0" w:rsidRPr="002E0A9C" w:rsidRDefault="00081ED0" w:rsidP="003B7919">
      <w:pPr>
        <w:rPr>
          <w:rFonts w:ascii="Arial" w:hAnsi="Arial" w:cs="Arial"/>
          <w:b/>
          <w:color w:val="000000"/>
          <w:sz w:val="22"/>
          <w:szCs w:val="22"/>
        </w:rPr>
      </w:pPr>
    </w:p>
    <w:p w14:paraId="040D0524" w14:textId="77777777" w:rsidR="00426698" w:rsidRPr="00933400" w:rsidRDefault="00426698" w:rsidP="003B7919">
      <w:pPr>
        <w:pStyle w:val="ListParagraph"/>
        <w:spacing w:after="160" w:line="259" w:lineRule="auto"/>
        <w:ind w:left="0"/>
        <w:contextualSpacing/>
        <w:rPr>
          <w:rFonts w:ascii="Arial" w:hAnsi="Arial" w:cs="Arial"/>
          <w:b/>
          <w:sz w:val="20"/>
          <w:szCs w:val="20"/>
        </w:rPr>
      </w:pPr>
      <w:r w:rsidRPr="00933400">
        <w:rPr>
          <w:rFonts w:ascii="Arial" w:hAnsi="Arial" w:cs="Arial"/>
          <w:b/>
          <w:sz w:val="20"/>
          <w:szCs w:val="20"/>
        </w:rPr>
        <w:t>Objectives</w:t>
      </w:r>
    </w:p>
    <w:p w14:paraId="650EB6D7" w14:textId="77777777" w:rsidR="00FA308D" w:rsidRDefault="00F31EA1" w:rsidP="00FA308D">
      <w:pPr>
        <w:pStyle w:val="ListParagraph"/>
        <w:numPr>
          <w:ilvl w:val="0"/>
          <w:numId w:val="5"/>
        </w:numPr>
        <w:spacing w:after="160" w:line="259" w:lineRule="auto"/>
        <w:ind w:left="630"/>
        <w:contextualSpacing/>
        <w:rPr>
          <w:rFonts w:ascii="Arial" w:hAnsi="Arial" w:cs="Arial"/>
          <w:sz w:val="20"/>
          <w:szCs w:val="20"/>
        </w:rPr>
      </w:pPr>
      <w:r w:rsidRPr="00F31EA1">
        <w:rPr>
          <w:rFonts w:ascii="Arial" w:hAnsi="Arial" w:cs="Arial"/>
          <w:sz w:val="20"/>
          <w:szCs w:val="20"/>
        </w:rPr>
        <w:t>Perform basic configuration tasks on a switch</w:t>
      </w:r>
    </w:p>
    <w:p w14:paraId="0FA8EF35" w14:textId="77777777" w:rsidR="00FA308D" w:rsidRDefault="00FA308D" w:rsidP="00FA308D">
      <w:pPr>
        <w:pStyle w:val="ListParagraph"/>
        <w:numPr>
          <w:ilvl w:val="0"/>
          <w:numId w:val="5"/>
        </w:numPr>
        <w:spacing w:after="160" w:line="259" w:lineRule="auto"/>
        <w:ind w:left="630"/>
        <w:contextualSpacing/>
        <w:rPr>
          <w:rFonts w:ascii="Arial" w:hAnsi="Arial" w:cs="Arial"/>
          <w:sz w:val="20"/>
          <w:szCs w:val="20"/>
        </w:rPr>
      </w:pPr>
      <w:r w:rsidRPr="00FA308D">
        <w:rPr>
          <w:rFonts w:ascii="Arial" w:hAnsi="Arial" w:cs="Arial"/>
          <w:sz w:val="20"/>
          <w:szCs w:val="20"/>
        </w:rPr>
        <w:t>Configure VLAN Trunking Protocol (VTP) on all switches</w:t>
      </w:r>
    </w:p>
    <w:p w14:paraId="14FE00C2" w14:textId="199F4F11" w:rsidR="00421D7B" w:rsidRPr="00FA308D" w:rsidRDefault="00FA308D" w:rsidP="00FA308D">
      <w:pPr>
        <w:pStyle w:val="ListParagraph"/>
        <w:numPr>
          <w:ilvl w:val="0"/>
          <w:numId w:val="5"/>
        </w:numPr>
        <w:spacing w:after="160" w:line="259" w:lineRule="auto"/>
        <w:ind w:left="630"/>
        <w:contextualSpacing/>
        <w:rPr>
          <w:rFonts w:ascii="Arial" w:hAnsi="Arial" w:cs="Arial"/>
          <w:sz w:val="20"/>
          <w:szCs w:val="20"/>
        </w:rPr>
      </w:pPr>
      <w:r w:rsidRPr="00FA308D">
        <w:rPr>
          <w:rFonts w:ascii="Arial" w:hAnsi="Arial" w:cs="Arial"/>
          <w:sz w:val="20"/>
          <w:szCs w:val="20"/>
        </w:rPr>
        <w:t>Observe and explain the default behavior of Spanning Tree Protocol (STP, 802.1D)</w:t>
      </w:r>
      <w:r w:rsidR="00F31EA1" w:rsidRPr="00FA308D">
        <w:rPr>
          <w:rFonts w:ascii="Arial" w:hAnsi="Arial" w:cs="Arial"/>
          <w:sz w:val="20"/>
          <w:szCs w:val="20"/>
        </w:rPr>
        <w:br/>
      </w:r>
    </w:p>
    <w:p w14:paraId="5D19C481" w14:textId="79AB04BA" w:rsidR="002E502A" w:rsidRPr="00F31EA1" w:rsidRDefault="00F31EA1" w:rsidP="00F31EA1">
      <w:pPr>
        <w:pStyle w:val="ListParagraph"/>
        <w:numPr>
          <w:ilvl w:val="0"/>
          <w:numId w:val="1"/>
        </w:numPr>
        <w:spacing w:after="160" w:line="259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3B7919" w:rsidRPr="002E0A9C">
        <w:rPr>
          <w:rFonts w:ascii="Arial" w:hAnsi="Arial" w:cs="Arial"/>
          <w:sz w:val="20"/>
          <w:szCs w:val="20"/>
        </w:rPr>
        <w:t>etup the following topology</w:t>
      </w:r>
      <w:r w:rsidR="00933400">
        <w:rPr>
          <w:rFonts w:ascii="Arial" w:hAnsi="Arial" w:cs="Arial"/>
          <w:sz w:val="20"/>
          <w:szCs w:val="20"/>
        </w:rPr>
        <w:t xml:space="preserve"> in packet tracker</w:t>
      </w:r>
      <w:r w:rsidR="00223819">
        <w:rPr>
          <w:rFonts w:ascii="Arial" w:hAnsi="Arial" w:cs="Arial"/>
          <w:sz w:val="20"/>
          <w:szCs w:val="20"/>
        </w:rPr>
        <w:t>. I just used the</w:t>
      </w:r>
      <w:r>
        <w:rPr>
          <w:rFonts w:ascii="Arial" w:hAnsi="Arial" w:cs="Arial"/>
          <w:sz w:val="20"/>
          <w:szCs w:val="20"/>
        </w:rPr>
        <w:t xml:space="preserve"> standard </w:t>
      </w:r>
      <w:r w:rsidR="00223819">
        <w:rPr>
          <w:rFonts w:ascii="Arial" w:hAnsi="Arial" w:cs="Arial"/>
          <w:sz w:val="20"/>
          <w:szCs w:val="20"/>
        </w:rPr>
        <w:t xml:space="preserve">Cisco Catalyst 2960 </w:t>
      </w:r>
      <w:r>
        <w:rPr>
          <w:rFonts w:ascii="Arial" w:hAnsi="Arial" w:cs="Arial"/>
          <w:sz w:val="20"/>
          <w:szCs w:val="20"/>
        </w:rPr>
        <w:t>switch.</w:t>
      </w:r>
    </w:p>
    <w:p w14:paraId="16F4AC91" w14:textId="14E19A45" w:rsidR="002E502A" w:rsidRPr="002E0A9C" w:rsidRDefault="002E502A" w:rsidP="00421D7B">
      <w:pPr>
        <w:jc w:val="center"/>
        <w:rPr>
          <w:rFonts w:ascii="Arial" w:hAnsi="Arial" w:cs="Arial"/>
          <w:sz w:val="20"/>
          <w:szCs w:val="20"/>
        </w:rPr>
      </w:pPr>
    </w:p>
    <w:p w14:paraId="1D04A4A3" w14:textId="204A5B96" w:rsidR="002E502A" w:rsidRPr="002E0A9C" w:rsidRDefault="00BD577D" w:rsidP="00546599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3A8E2AF" wp14:editId="5CDF54E3">
            <wp:extent cx="4107222" cy="2918349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952" cy="29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8B4B" w14:textId="3B6588C8" w:rsidR="002E502A" w:rsidRPr="00D965D8" w:rsidRDefault="00546599">
      <w:pPr>
        <w:rPr>
          <w:rFonts w:ascii="Arial" w:hAnsi="Arial" w:cs="Arial"/>
          <w:sz w:val="40"/>
          <w:szCs w:val="4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05D9E8F" wp14:editId="703555C2">
            <wp:simplePos x="0" y="0"/>
            <wp:positionH relativeFrom="margin">
              <wp:posOffset>2614295</wp:posOffset>
            </wp:positionH>
            <wp:positionV relativeFrom="paragraph">
              <wp:posOffset>635</wp:posOffset>
            </wp:positionV>
            <wp:extent cx="806450" cy="3073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50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5D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</w:t>
      </w:r>
      <w:r w:rsidR="00D965D8" w:rsidRPr="00D965D8">
        <w:rPr>
          <w:rFonts w:ascii="Arial" w:hAnsi="Arial" w:cs="Arial"/>
          <w:sz w:val="40"/>
          <w:szCs w:val="40"/>
        </w:rPr>
        <w:sym w:font="Wingdings" w:char="F0FC"/>
      </w:r>
    </w:p>
    <w:p w14:paraId="3646EFCD" w14:textId="77777777" w:rsidR="002E502A" w:rsidRPr="002E0A9C" w:rsidRDefault="002E502A">
      <w:pPr>
        <w:rPr>
          <w:rFonts w:ascii="Arial" w:hAnsi="Arial" w:cs="Arial"/>
          <w:sz w:val="20"/>
          <w:szCs w:val="20"/>
        </w:rPr>
      </w:pPr>
    </w:p>
    <w:p w14:paraId="3BC3C202" w14:textId="1942BCFA" w:rsidR="002E502A" w:rsidRDefault="00F31EA1" w:rsidP="00F31EA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figure the following on each of the three switches.</w:t>
      </w:r>
    </w:p>
    <w:p w14:paraId="4A6FC123" w14:textId="77777777" w:rsidR="00F31EA1" w:rsidRDefault="00F31EA1" w:rsidP="00F31EA1">
      <w:pPr>
        <w:rPr>
          <w:rFonts w:ascii="Arial" w:hAnsi="Arial" w:cs="Arial"/>
          <w:sz w:val="20"/>
          <w:szCs w:val="20"/>
        </w:rPr>
      </w:pPr>
    </w:p>
    <w:p w14:paraId="1C2FA41B" w14:textId="77777777" w:rsidR="00F31EA1" w:rsidRPr="00F31EA1" w:rsidRDefault="00F31EA1" w:rsidP="00F31EA1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31EA1">
        <w:rPr>
          <w:rFonts w:ascii="Arial" w:hAnsi="Arial" w:cs="Arial"/>
          <w:sz w:val="20"/>
          <w:szCs w:val="20"/>
        </w:rPr>
        <w:t>Configure the switch hostname.</w:t>
      </w:r>
    </w:p>
    <w:p w14:paraId="6AB75874" w14:textId="35B2C349" w:rsidR="00F31EA1" w:rsidRPr="00F31EA1" w:rsidRDefault="00F31EA1" w:rsidP="00F31EA1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31EA1">
        <w:rPr>
          <w:rFonts w:ascii="Arial" w:hAnsi="Arial" w:cs="Arial"/>
          <w:sz w:val="20"/>
          <w:szCs w:val="20"/>
        </w:rPr>
        <w:t>Disable DNS lookup.</w:t>
      </w:r>
    </w:p>
    <w:p w14:paraId="16C94045" w14:textId="77777777" w:rsidR="00F31EA1" w:rsidRPr="00F31EA1" w:rsidRDefault="00F31EA1" w:rsidP="00F31EA1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31EA1">
        <w:rPr>
          <w:rFonts w:ascii="Arial" w:hAnsi="Arial" w:cs="Arial"/>
          <w:sz w:val="20"/>
          <w:szCs w:val="20"/>
        </w:rPr>
        <w:t>Configure an EXEC mode password of class.</w:t>
      </w:r>
    </w:p>
    <w:p w14:paraId="41B360A5" w14:textId="5BDE6A64" w:rsidR="00F31EA1" w:rsidRDefault="00F31EA1" w:rsidP="00F31EA1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31EA1">
        <w:rPr>
          <w:rFonts w:ascii="Arial" w:hAnsi="Arial" w:cs="Arial"/>
          <w:sz w:val="20"/>
          <w:szCs w:val="20"/>
        </w:rPr>
        <w:t>Configure a password of cisco for console connections.</w:t>
      </w:r>
    </w:p>
    <w:p w14:paraId="647324D8" w14:textId="30594CD5" w:rsidR="00D965D8" w:rsidRDefault="00D965D8" w:rsidP="00D965D8">
      <w:pPr>
        <w:pStyle w:val="ListParagraph"/>
        <w:rPr>
          <w:rFonts w:ascii="Arial" w:hAnsi="Arial" w:cs="Arial"/>
          <w:sz w:val="20"/>
          <w:szCs w:val="20"/>
        </w:rPr>
      </w:pPr>
    </w:p>
    <w:p w14:paraId="6CE56377" w14:textId="7EA4778F" w:rsidR="00D965D8" w:rsidRDefault="00D965D8" w:rsidP="00D965D8">
      <w:pPr>
        <w:pStyle w:val="ListParagraph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0704" behindDoc="1" locked="0" layoutInCell="1" allowOverlap="1" wp14:anchorId="64A697F8" wp14:editId="09A0161F">
            <wp:simplePos x="0" y="0"/>
            <wp:positionH relativeFrom="margin">
              <wp:posOffset>2494915</wp:posOffset>
            </wp:positionH>
            <wp:positionV relativeFrom="paragraph">
              <wp:posOffset>89217</wp:posOffset>
            </wp:positionV>
            <wp:extent cx="949745" cy="361950"/>
            <wp:effectExtent l="0" t="0" r="3175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74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C7DAB" w14:textId="3F84D098" w:rsidR="00D965D8" w:rsidRPr="00D965D8" w:rsidRDefault="00D965D8" w:rsidP="00D965D8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</w:t>
      </w:r>
      <w:r w:rsidRPr="00D965D8">
        <w:rPr>
          <w:rFonts w:ascii="Arial" w:hAnsi="Arial" w:cs="Arial"/>
          <w:sz w:val="40"/>
          <w:szCs w:val="40"/>
        </w:rPr>
        <w:sym w:font="Wingdings" w:char="F0FC"/>
      </w:r>
    </w:p>
    <w:p w14:paraId="3BBCA290" w14:textId="631DEE7F" w:rsidR="00D965D8" w:rsidRPr="00F31EA1" w:rsidRDefault="00D965D8" w:rsidP="00D965D8">
      <w:pPr>
        <w:pStyle w:val="ListParagraph"/>
        <w:rPr>
          <w:rFonts w:ascii="Arial" w:hAnsi="Arial" w:cs="Arial"/>
          <w:sz w:val="20"/>
          <w:szCs w:val="20"/>
        </w:rPr>
      </w:pPr>
    </w:p>
    <w:p w14:paraId="75E618AD" w14:textId="31CE1045" w:rsidR="00F31EA1" w:rsidRPr="00F31EA1" w:rsidRDefault="00546599" w:rsidP="00BD577D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84864" behindDoc="1" locked="0" layoutInCell="1" allowOverlap="1" wp14:anchorId="3677B6EC" wp14:editId="7665C204">
            <wp:simplePos x="0" y="0"/>
            <wp:positionH relativeFrom="page">
              <wp:posOffset>1409700</wp:posOffset>
            </wp:positionH>
            <wp:positionV relativeFrom="paragraph">
              <wp:posOffset>255270</wp:posOffset>
            </wp:positionV>
            <wp:extent cx="3213100" cy="1746250"/>
            <wp:effectExtent l="0" t="0" r="6350" b="6350"/>
            <wp:wrapTight wrapText="bothSides">
              <wp:wrapPolygon edited="0">
                <wp:start x="0" y="0"/>
                <wp:lineTo x="0" y="21443"/>
                <wp:lineTo x="21515" y="21443"/>
                <wp:lineTo x="2151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1EA1" w:rsidRPr="00F31EA1">
        <w:rPr>
          <w:rFonts w:ascii="Arial" w:hAnsi="Arial" w:cs="Arial"/>
          <w:sz w:val="20"/>
          <w:szCs w:val="20"/>
        </w:rPr>
        <w:t>Configure a password of cisco for vty connections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174DAE92" w14:textId="6056393C" w:rsidR="00F31EA1" w:rsidRPr="002E0A9C" w:rsidRDefault="00F31EA1">
      <w:pPr>
        <w:rPr>
          <w:rFonts w:ascii="Arial" w:hAnsi="Arial" w:cs="Arial"/>
          <w:sz w:val="20"/>
          <w:szCs w:val="20"/>
        </w:rPr>
      </w:pPr>
    </w:p>
    <w:p w14:paraId="6EC73DDC" w14:textId="6DE558D4" w:rsidR="002E502A" w:rsidRPr="002E0A9C" w:rsidRDefault="002E502A">
      <w:pPr>
        <w:rPr>
          <w:rFonts w:ascii="Arial" w:hAnsi="Arial" w:cs="Arial"/>
          <w:sz w:val="20"/>
          <w:szCs w:val="20"/>
        </w:rPr>
      </w:pPr>
    </w:p>
    <w:p w14:paraId="5EB42C58" w14:textId="3384F5C6" w:rsidR="002E502A" w:rsidRDefault="002E502A">
      <w:pPr>
        <w:rPr>
          <w:rFonts w:ascii="Arial" w:hAnsi="Arial" w:cs="Arial"/>
          <w:sz w:val="20"/>
          <w:szCs w:val="20"/>
        </w:rPr>
      </w:pPr>
    </w:p>
    <w:p w14:paraId="10576664" w14:textId="688DD759" w:rsidR="002E0A9C" w:rsidRDefault="002E0A9C">
      <w:pPr>
        <w:rPr>
          <w:rFonts w:ascii="Arial" w:hAnsi="Arial" w:cs="Arial"/>
          <w:sz w:val="20"/>
          <w:szCs w:val="20"/>
        </w:rPr>
      </w:pPr>
    </w:p>
    <w:p w14:paraId="062CAD7C" w14:textId="248B64B9" w:rsidR="002E0A9C" w:rsidRDefault="00546599">
      <w:pPr>
        <w:rPr>
          <w:rFonts w:ascii="Arial" w:hAnsi="Arial" w:cs="Arial"/>
          <w:sz w:val="20"/>
          <w:szCs w:val="20"/>
        </w:rPr>
      </w:pPr>
      <w:r w:rsidRPr="0054659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043489B" wp14:editId="43F7D045">
                <wp:simplePos x="0" y="0"/>
                <wp:positionH relativeFrom="margin">
                  <wp:posOffset>3506470</wp:posOffset>
                </wp:positionH>
                <wp:positionV relativeFrom="paragraph">
                  <wp:posOffset>6985</wp:posOffset>
                </wp:positionV>
                <wp:extent cx="236093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3A41F" w14:textId="7B489901" w:rsidR="00546599" w:rsidRPr="00546599" w:rsidRDefault="00546599" w:rsidP="0054659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Repeat the same command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s</w:t>
                            </w: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on all 3 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4348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6.1pt;margin-top:.55pt;width:185.9pt;height:110.6pt;z-index:25168691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" stroked="f">
                <v:textbox style="mso-fit-shape-to-text:t">
                  <w:txbxContent>
                    <w:p w14:paraId="0213A41F" w14:textId="7B489901" w:rsidR="00546599" w:rsidRPr="00546599" w:rsidRDefault="00546599" w:rsidP="0054659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Repeat the same command</w:t>
                      </w:r>
                      <w:r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s</w:t>
                      </w: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on all 3 switch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28B416F" w14:textId="77777777" w:rsidR="00223819" w:rsidRDefault="00223819">
      <w:pPr>
        <w:rPr>
          <w:rFonts w:ascii="Arial" w:hAnsi="Arial" w:cs="Arial"/>
          <w:sz w:val="20"/>
          <w:szCs w:val="20"/>
        </w:rPr>
      </w:pPr>
    </w:p>
    <w:p w14:paraId="0359FFC4" w14:textId="250DCA19" w:rsidR="00223819" w:rsidRDefault="00223819">
      <w:pPr>
        <w:rPr>
          <w:rFonts w:ascii="Arial" w:hAnsi="Arial" w:cs="Arial"/>
          <w:sz w:val="20"/>
          <w:szCs w:val="20"/>
        </w:rPr>
      </w:pPr>
    </w:p>
    <w:p w14:paraId="2EB5BDC6" w14:textId="08A0B384" w:rsidR="00223819" w:rsidRDefault="00223819">
      <w:pPr>
        <w:rPr>
          <w:rFonts w:ascii="Arial" w:hAnsi="Arial" w:cs="Arial"/>
          <w:sz w:val="20"/>
          <w:szCs w:val="20"/>
        </w:rPr>
      </w:pPr>
    </w:p>
    <w:p w14:paraId="0D3E17EB" w14:textId="20391EB8" w:rsidR="00223819" w:rsidRDefault="00223819">
      <w:pPr>
        <w:rPr>
          <w:rFonts w:ascii="Arial" w:hAnsi="Arial" w:cs="Arial"/>
          <w:sz w:val="20"/>
          <w:szCs w:val="20"/>
        </w:rPr>
      </w:pPr>
    </w:p>
    <w:p w14:paraId="222854AF" w14:textId="77777777" w:rsidR="00223819" w:rsidRDefault="00223819">
      <w:pPr>
        <w:rPr>
          <w:rFonts w:ascii="Arial" w:hAnsi="Arial" w:cs="Arial"/>
          <w:sz w:val="20"/>
          <w:szCs w:val="20"/>
        </w:rPr>
      </w:pPr>
    </w:p>
    <w:p w14:paraId="00458DE7" w14:textId="49662A41" w:rsidR="00223819" w:rsidRDefault="00223819">
      <w:pPr>
        <w:rPr>
          <w:rFonts w:ascii="Arial" w:hAnsi="Arial" w:cs="Arial"/>
          <w:sz w:val="20"/>
          <w:szCs w:val="20"/>
        </w:rPr>
      </w:pPr>
    </w:p>
    <w:p w14:paraId="6F6FD40E" w14:textId="77777777" w:rsidR="00BD577D" w:rsidRDefault="00BD577D">
      <w:pPr>
        <w:rPr>
          <w:rFonts w:ascii="Arial" w:hAnsi="Arial" w:cs="Arial"/>
          <w:sz w:val="20"/>
          <w:szCs w:val="20"/>
        </w:rPr>
      </w:pPr>
    </w:p>
    <w:p w14:paraId="3E2F4D26" w14:textId="0668F0AC" w:rsidR="00FA308D" w:rsidRDefault="00FA308D">
      <w:pPr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3840" behindDoc="1" locked="0" layoutInCell="1" allowOverlap="1" wp14:anchorId="57870EDF" wp14:editId="45FCFCC7">
            <wp:simplePos x="0" y="0"/>
            <wp:positionH relativeFrom="page">
              <wp:posOffset>3286125</wp:posOffset>
            </wp:positionH>
            <wp:positionV relativeFrom="paragraph">
              <wp:posOffset>98107</wp:posOffset>
            </wp:positionV>
            <wp:extent cx="999490" cy="3810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49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CB163" w14:textId="7B83F9E9" w:rsidR="00FA308D" w:rsidRDefault="00F5050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</w:t>
      </w:r>
      <w:r w:rsidRPr="00D965D8">
        <w:rPr>
          <w:rFonts w:ascii="Arial" w:hAnsi="Arial" w:cs="Arial"/>
          <w:sz w:val="40"/>
          <w:szCs w:val="40"/>
        </w:rPr>
        <w:sym w:font="Wingdings" w:char="F0FC"/>
      </w:r>
    </w:p>
    <w:p w14:paraId="07617F9C" w14:textId="7479F996" w:rsidR="00223819" w:rsidRDefault="00223819">
      <w:pPr>
        <w:rPr>
          <w:rFonts w:ascii="Arial" w:hAnsi="Arial" w:cs="Arial"/>
          <w:sz w:val="20"/>
          <w:szCs w:val="20"/>
        </w:rPr>
      </w:pPr>
    </w:p>
    <w:p w14:paraId="25EB2FB8" w14:textId="130FD08C" w:rsidR="00546599" w:rsidRPr="00546599" w:rsidRDefault="00546599" w:rsidP="00546599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eastAsiaTheme="minorHAnsi" w:hAnsi="Arial" w:cs="Arial"/>
          <w:bCs/>
          <w:sz w:val="20"/>
          <w:szCs w:val="20"/>
        </w:rPr>
      </w:pPr>
      <w:r w:rsidRPr="00546599">
        <w:rPr>
          <w:rFonts w:ascii="Arial" w:eastAsiaTheme="minorHAnsi" w:hAnsi="Arial" w:cs="Arial"/>
          <w:bCs/>
          <w:sz w:val="20"/>
          <w:szCs w:val="20"/>
        </w:rPr>
        <w:t>We will now disable all ports on the three by using the shutdown command.</w:t>
      </w:r>
    </w:p>
    <w:p w14:paraId="5756454B" w14:textId="3BF8D059" w:rsidR="00223819" w:rsidRDefault="005465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87936" behindDoc="1" locked="0" layoutInCell="1" allowOverlap="1" wp14:anchorId="151B97FE" wp14:editId="4D7FD6B8">
            <wp:simplePos x="0" y="0"/>
            <wp:positionH relativeFrom="column">
              <wp:posOffset>342900</wp:posOffset>
            </wp:positionH>
            <wp:positionV relativeFrom="paragraph">
              <wp:posOffset>146050</wp:posOffset>
            </wp:positionV>
            <wp:extent cx="2825750" cy="300297"/>
            <wp:effectExtent l="0" t="0" r="0" b="5080"/>
            <wp:wrapTight wrapText="bothSides">
              <wp:wrapPolygon edited="0">
                <wp:start x="0" y="0"/>
                <wp:lineTo x="0" y="20593"/>
                <wp:lineTo x="21406" y="20593"/>
                <wp:lineTo x="2140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300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AD4589" w14:textId="535DB89A" w:rsidR="00223819" w:rsidRDefault="00546599">
      <w:pPr>
        <w:rPr>
          <w:rFonts w:ascii="Arial" w:hAnsi="Arial" w:cs="Arial"/>
          <w:sz w:val="20"/>
          <w:szCs w:val="20"/>
        </w:rPr>
      </w:pPr>
      <w:r w:rsidRPr="0054659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72AEE04" wp14:editId="54BE3622">
                <wp:simplePos x="0" y="0"/>
                <wp:positionH relativeFrom="margin">
                  <wp:posOffset>3479800</wp:posOffset>
                </wp:positionH>
                <wp:positionV relativeFrom="paragraph">
                  <wp:posOffset>26035</wp:posOffset>
                </wp:positionV>
                <wp:extent cx="2360930" cy="1404620"/>
                <wp:effectExtent l="0" t="0" r="762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4D780" w14:textId="77777777" w:rsidR="00546599" w:rsidRPr="00546599" w:rsidRDefault="00546599" w:rsidP="0054659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Repeat the same command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s</w:t>
                            </w: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on all 3 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2AEE04" id="_x0000_s1027" type="#_x0000_t202" style="position:absolute;margin-left:274pt;margin-top:2.05pt;width:185.9pt;height:110.6pt;z-index:25168998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AZWPkJ4AAAAAkBAAAPAAAAAAAAAAAAAAAAAGsEAABkcnMvZG93bnJldi54bWxQSwUGAAAAAAQA&#10;BADzAAAAeAUAAAAA&#10;" stroked="f">
                <v:textbox style="mso-fit-shape-to-text:t">
                  <w:txbxContent>
                    <w:p w14:paraId="7624D780" w14:textId="77777777" w:rsidR="00546599" w:rsidRPr="00546599" w:rsidRDefault="00546599" w:rsidP="0054659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Repeat the same command</w:t>
                      </w:r>
                      <w:r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s</w:t>
                      </w: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on all 3 switch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5152D7" w14:textId="24C5FB0F" w:rsidR="00223819" w:rsidRDefault="00223819">
      <w:pPr>
        <w:rPr>
          <w:rFonts w:ascii="Arial" w:hAnsi="Arial" w:cs="Arial"/>
          <w:sz w:val="20"/>
          <w:szCs w:val="20"/>
        </w:rPr>
      </w:pPr>
    </w:p>
    <w:p w14:paraId="6B7DDC90" w14:textId="65474E60" w:rsidR="00546599" w:rsidRDefault="00970FA3" w:rsidP="00970FA3">
      <w:pPr>
        <w:jc w:val="center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1792" behindDoc="1" locked="0" layoutInCell="1" allowOverlap="1" wp14:anchorId="0DB25C08" wp14:editId="3F709C6A">
            <wp:simplePos x="0" y="0"/>
            <wp:positionH relativeFrom="page">
              <wp:posOffset>3290888</wp:posOffset>
            </wp:positionH>
            <wp:positionV relativeFrom="paragraph">
              <wp:posOffset>88265</wp:posOffset>
            </wp:positionV>
            <wp:extent cx="1104900" cy="42164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F50A47" w14:textId="46BAE8B7" w:rsidR="00546599" w:rsidRPr="00BA6CB5" w:rsidRDefault="00BA6CB5" w:rsidP="00546599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7B96ADE9" w14:textId="722FFC2F" w:rsidR="00546599" w:rsidRDefault="00546599" w:rsidP="00546599">
      <w:pPr>
        <w:rPr>
          <w:rFonts w:ascii="Arial" w:hAnsi="Arial" w:cs="Arial"/>
          <w:sz w:val="20"/>
          <w:szCs w:val="20"/>
        </w:rPr>
      </w:pPr>
    </w:p>
    <w:p w14:paraId="35EA7DA7" w14:textId="7FE33CC4" w:rsidR="00546599" w:rsidRDefault="00546599" w:rsidP="00546599">
      <w:pPr>
        <w:rPr>
          <w:rFonts w:ascii="Arial" w:hAnsi="Arial" w:cs="Arial"/>
          <w:sz w:val="20"/>
          <w:szCs w:val="20"/>
        </w:rPr>
      </w:pPr>
    </w:p>
    <w:p w14:paraId="4B9F27E2" w14:textId="7B35AA1C" w:rsidR="00970FA3" w:rsidRPr="00853470" w:rsidRDefault="00546599" w:rsidP="00853470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eastAsiaTheme="minorHAnsi" w:hAnsi="Arial" w:cs="Arial"/>
          <w:bCs/>
          <w:sz w:val="19"/>
          <w:szCs w:val="19"/>
        </w:rPr>
      </w:pPr>
      <w:r w:rsidRPr="00546599">
        <w:rPr>
          <w:rFonts w:ascii="Arial" w:eastAsiaTheme="minorHAnsi" w:hAnsi="Arial" w:cs="Arial"/>
          <w:bCs/>
          <w:sz w:val="19"/>
          <w:szCs w:val="19"/>
        </w:rPr>
        <w:t>Re-enable the user ports on S2 in access mode.</w:t>
      </w:r>
      <w:r w:rsidR="00853470">
        <w:rPr>
          <w:rFonts w:ascii="Arial" w:eastAsiaTheme="minorHAnsi" w:hAnsi="Arial" w:cs="Arial"/>
          <w:bCs/>
          <w:sz w:val="19"/>
          <w:szCs w:val="19"/>
        </w:rPr>
        <w:t xml:space="preserve"> </w:t>
      </w:r>
      <w:r w:rsidRPr="00853470">
        <w:rPr>
          <w:rFonts w:ascii="Arial" w:eastAsiaTheme="minorHAnsi" w:hAnsi="Arial" w:cs="Arial"/>
          <w:sz w:val="19"/>
          <w:szCs w:val="19"/>
        </w:rPr>
        <w:t>Refer to the topology diagram to determine which switch ports on S2 are activated for end-user device</w:t>
      </w:r>
      <w:r w:rsidR="00853470">
        <w:rPr>
          <w:rFonts w:ascii="Arial" w:eastAsiaTheme="minorHAnsi" w:hAnsi="Arial" w:cs="Arial"/>
          <w:sz w:val="19"/>
          <w:szCs w:val="19"/>
        </w:rPr>
        <w:t xml:space="preserve"> </w:t>
      </w:r>
      <w:r w:rsidRPr="00853470">
        <w:rPr>
          <w:rFonts w:ascii="Arial" w:eastAsiaTheme="minorHAnsi" w:hAnsi="Arial" w:cs="Arial"/>
          <w:sz w:val="19"/>
          <w:szCs w:val="19"/>
        </w:rPr>
        <w:t xml:space="preserve">access. These three ports will be configured for access mode and enabled with the </w:t>
      </w:r>
      <w:r w:rsidRPr="00853470">
        <w:rPr>
          <w:rFonts w:ascii="Arial" w:eastAsiaTheme="minorHAnsi" w:hAnsi="Arial" w:cs="Arial"/>
          <w:b/>
          <w:bCs/>
          <w:sz w:val="19"/>
          <w:szCs w:val="19"/>
        </w:rPr>
        <w:t>no shutdown</w:t>
      </w:r>
      <w:r w:rsidR="00853470">
        <w:rPr>
          <w:rFonts w:ascii="Arial" w:eastAsiaTheme="minorHAnsi" w:hAnsi="Arial" w:cs="Arial"/>
          <w:b/>
          <w:bCs/>
          <w:sz w:val="19"/>
          <w:szCs w:val="19"/>
        </w:rPr>
        <w:t xml:space="preserve"> </w:t>
      </w:r>
      <w:r w:rsidRPr="00853470">
        <w:rPr>
          <w:rFonts w:ascii="Arial" w:eastAsiaTheme="minorHAnsi" w:hAnsi="Arial" w:cs="Arial"/>
          <w:sz w:val="19"/>
          <w:szCs w:val="19"/>
        </w:rPr>
        <w:t>command.</w:t>
      </w:r>
    </w:p>
    <w:p w14:paraId="47B0DC9B" w14:textId="47BE912F" w:rsidR="00546599" w:rsidRDefault="00546599" w:rsidP="00546599">
      <w:pPr>
        <w:ind w:left="360"/>
        <w:rPr>
          <w:rFonts w:ascii="Arial" w:eastAsiaTheme="minorHAnsi" w:hAnsi="Arial" w:cs="Arial"/>
          <w:sz w:val="19"/>
          <w:szCs w:val="19"/>
        </w:rPr>
      </w:pPr>
    </w:p>
    <w:p w14:paraId="670C06F7" w14:textId="74D4A265" w:rsidR="00546599" w:rsidRDefault="00FA308D" w:rsidP="00546599">
      <w:pPr>
        <w:ind w:left="36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noProof/>
          <w:sz w:val="19"/>
          <w:szCs w:val="19"/>
        </w:rPr>
        <w:drawing>
          <wp:anchor distT="0" distB="0" distL="114300" distR="114300" simplePos="0" relativeHeight="251713536" behindDoc="1" locked="0" layoutInCell="1" allowOverlap="1" wp14:anchorId="469FBA82" wp14:editId="51874666">
            <wp:simplePos x="0" y="0"/>
            <wp:positionH relativeFrom="column">
              <wp:posOffset>1597798</wp:posOffset>
            </wp:positionH>
            <wp:positionV relativeFrom="paragraph">
              <wp:posOffset>13528</wp:posOffset>
            </wp:positionV>
            <wp:extent cx="2870200" cy="372110"/>
            <wp:effectExtent l="0" t="0" r="6350" b="8890"/>
            <wp:wrapTight wrapText="bothSides">
              <wp:wrapPolygon edited="0">
                <wp:start x="0" y="0"/>
                <wp:lineTo x="0" y="21010"/>
                <wp:lineTo x="21504" y="21010"/>
                <wp:lineTo x="2150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7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7417B5" w14:textId="68572CF2" w:rsidR="00546599" w:rsidRDefault="00546599" w:rsidP="00546599">
      <w:pPr>
        <w:ind w:left="360"/>
        <w:rPr>
          <w:rFonts w:ascii="Arial" w:eastAsiaTheme="minorHAnsi" w:hAnsi="Arial" w:cs="Arial"/>
          <w:sz w:val="19"/>
          <w:szCs w:val="19"/>
        </w:rPr>
      </w:pPr>
    </w:p>
    <w:p w14:paraId="27BE5CC3" w14:textId="58995EE6" w:rsidR="00853470" w:rsidRDefault="00853470" w:rsidP="00546599">
      <w:pPr>
        <w:ind w:left="360"/>
        <w:rPr>
          <w:rFonts w:ascii="Arial" w:hAnsi="Arial" w:cs="Arial"/>
          <w:sz w:val="20"/>
          <w:szCs w:val="20"/>
        </w:rPr>
      </w:pPr>
    </w:p>
    <w:p w14:paraId="4BB78325" w14:textId="0EDA7659" w:rsidR="00853470" w:rsidRPr="00853470" w:rsidRDefault="000B6509" w:rsidP="00853470">
      <w:pPr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95104" behindDoc="1" locked="0" layoutInCell="1" allowOverlap="1" wp14:anchorId="6EB3E056" wp14:editId="2359DA48">
            <wp:simplePos x="0" y="0"/>
            <wp:positionH relativeFrom="page">
              <wp:posOffset>3333750</wp:posOffset>
            </wp:positionH>
            <wp:positionV relativeFrom="paragraph">
              <wp:posOffset>95192</wp:posOffset>
            </wp:positionV>
            <wp:extent cx="1104900" cy="42164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1B160" w14:textId="77777777" w:rsidR="000B6509" w:rsidRPr="00BA6CB5" w:rsidRDefault="000B6509" w:rsidP="000B6509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577A28DD" w14:textId="418E7243" w:rsidR="00853470" w:rsidRDefault="00853470" w:rsidP="00853470">
      <w:pPr>
        <w:rPr>
          <w:rFonts w:ascii="Arial" w:hAnsi="Arial" w:cs="Arial"/>
          <w:sz w:val="20"/>
          <w:szCs w:val="20"/>
        </w:rPr>
      </w:pPr>
    </w:p>
    <w:p w14:paraId="19B21E8C" w14:textId="77777777" w:rsidR="00C12D46" w:rsidRDefault="00C12D46" w:rsidP="00853470">
      <w:pPr>
        <w:rPr>
          <w:rFonts w:ascii="Arial" w:hAnsi="Arial" w:cs="Arial"/>
          <w:sz w:val="20"/>
          <w:szCs w:val="20"/>
        </w:rPr>
      </w:pPr>
    </w:p>
    <w:p w14:paraId="40261288" w14:textId="6DA19B9E" w:rsidR="00FA308D" w:rsidRDefault="00FA308D" w:rsidP="00853470">
      <w:pPr>
        <w:rPr>
          <w:rFonts w:ascii="Arial" w:hAnsi="Arial" w:cs="Arial"/>
          <w:sz w:val="20"/>
          <w:szCs w:val="20"/>
        </w:rPr>
      </w:pPr>
    </w:p>
    <w:p w14:paraId="372DA9EA" w14:textId="7E74F4E2" w:rsidR="00C12D46" w:rsidRDefault="00C12D46" w:rsidP="00C12D46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eastAsiaTheme="minorHAnsi" w:hAnsi="Arial" w:cs="Arial"/>
          <w:sz w:val="19"/>
          <w:szCs w:val="19"/>
        </w:rPr>
      </w:pPr>
      <w:r w:rsidRPr="00133E75">
        <w:rPr>
          <w:rFonts w:ascii="Arial" w:eastAsiaTheme="minorHAnsi" w:hAnsi="Arial" w:cs="Arial"/>
          <w:sz w:val="19"/>
          <w:szCs w:val="19"/>
        </w:rPr>
        <w:t>Configure the Ethernet interfaces of PC1, PC2, and PC</w:t>
      </w:r>
      <w:r w:rsidR="00794229">
        <w:rPr>
          <w:rFonts w:ascii="Arial" w:eastAsiaTheme="minorHAnsi" w:hAnsi="Arial" w:cs="Arial"/>
          <w:sz w:val="19"/>
          <w:szCs w:val="19"/>
        </w:rPr>
        <w:t>3</w:t>
      </w:r>
      <w:r w:rsidRPr="00133E75">
        <w:rPr>
          <w:rFonts w:ascii="Arial" w:eastAsiaTheme="minorHAnsi" w:hAnsi="Arial" w:cs="Arial"/>
          <w:sz w:val="19"/>
          <w:szCs w:val="19"/>
        </w:rPr>
        <w:t xml:space="preserve"> with the IP address, subnet mask, and</w:t>
      </w:r>
      <w:r>
        <w:rPr>
          <w:rFonts w:ascii="Arial" w:eastAsiaTheme="minorHAnsi" w:hAnsi="Arial" w:cs="Arial"/>
          <w:sz w:val="19"/>
          <w:szCs w:val="19"/>
        </w:rPr>
        <w:t xml:space="preserve"> </w:t>
      </w:r>
      <w:r w:rsidRPr="00133E75">
        <w:rPr>
          <w:rFonts w:ascii="Arial" w:eastAsiaTheme="minorHAnsi" w:hAnsi="Arial" w:cs="Arial"/>
          <w:sz w:val="19"/>
          <w:szCs w:val="19"/>
        </w:rPr>
        <w:t>gateway</w:t>
      </w:r>
      <w:r>
        <w:rPr>
          <w:rFonts w:ascii="Arial" w:eastAsiaTheme="minorHAnsi" w:hAnsi="Arial" w:cs="Arial"/>
          <w:sz w:val="19"/>
          <w:szCs w:val="19"/>
        </w:rPr>
        <w:t xml:space="preserve"> with the information below.</w:t>
      </w:r>
    </w:p>
    <w:p w14:paraId="6BDBE539" w14:textId="0A19E12B" w:rsidR="00FA308D" w:rsidRPr="00C12D46" w:rsidRDefault="00FA308D" w:rsidP="00C12D46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022365DA" w14:textId="00BF6122" w:rsidR="00FA308D" w:rsidRDefault="00C12D46" w:rsidP="00C12D46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810E758" wp14:editId="3CD5D23E">
            <wp:extent cx="3784710" cy="1175308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414" cy="1181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E9D43" w14:textId="73E581DB" w:rsidR="00FA308D" w:rsidRDefault="00FA308D" w:rsidP="00853470">
      <w:pPr>
        <w:rPr>
          <w:rFonts w:ascii="Arial" w:hAnsi="Arial" w:cs="Arial"/>
          <w:sz w:val="20"/>
          <w:szCs w:val="20"/>
        </w:rPr>
      </w:pPr>
    </w:p>
    <w:p w14:paraId="3A0985DF" w14:textId="3EC7567D" w:rsidR="00FA308D" w:rsidRDefault="00BD577D" w:rsidP="00853470">
      <w:pPr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2752" behindDoc="1" locked="0" layoutInCell="1" allowOverlap="1" wp14:anchorId="442239EF" wp14:editId="4F0311B4">
            <wp:simplePos x="0" y="0"/>
            <wp:positionH relativeFrom="page">
              <wp:align>center</wp:align>
            </wp:positionH>
            <wp:positionV relativeFrom="paragraph">
              <wp:posOffset>140777</wp:posOffset>
            </wp:positionV>
            <wp:extent cx="1104900" cy="42164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E6D95D" w14:textId="505AC133" w:rsidR="00C12D46" w:rsidRPr="000B6509" w:rsidRDefault="000B6509" w:rsidP="00853470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7023C2C1" w14:textId="0CBBAE20" w:rsidR="00C12D46" w:rsidRDefault="00C12D46" w:rsidP="00C12D46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C12D46">
        <w:rPr>
          <w:rFonts w:ascii="Arial" w:hAnsi="Arial" w:cs="Arial"/>
          <w:sz w:val="20"/>
          <w:szCs w:val="20"/>
        </w:rPr>
        <w:lastRenderedPageBreak/>
        <w:t>Configure VTP on the three switches using the following table. Remember that VTP domain names and</w:t>
      </w:r>
      <w:r>
        <w:rPr>
          <w:rFonts w:ascii="Arial" w:hAnsi="Arial" w:cs="Arial"/>
          <w:sz w:val="20"/>
          <w:szCs w:val="20"/>
        </w:rPr>
        <w:t xml:space="preserve"> </w:t>
      </w:r>
      <w:r w:rsidRPr="00C12D46">
        <w:rPr>
          <w:rFonts w:ascii="Arial" w:hAnsi="Arial" w:cs="Arial"/>
          <w:sz w:val="20"/>
          <w:szCs w:val="20"/>
        </w:rPr>
        <w:t>passwords are case-sensitive. The default operating mode is server.</w:t>
      </w:r>
    </w:p>
    <w:p w14:paraId="1713ABF6" w14:textId="168344F2" w:rsidR="00C12D46" w:rsidRDefault="00C12D46" w:rsidP="00C12D46">
      <w:pPr>
        <w:rPr>
          <w:rFonts w:ascii="Arial" w:hAnsi="Arial" w:cs="Arial"/>
          <w:sz w:val="20"/>
          <w:szCs w:val="20"/>
        </w:rPr>
      </w:pPr>
    </w:p>
    <w:p w14:paraId="44F8A5EC" w14:textId="12021672" w:rsidR="00C12D46" w:rsidRDefault="00C12D46" w:rsidP="00C12D46">
      <w:pPr>
        <w:rPr>
          <w:rFonts w:ascii="Arial" w:hAnsi="Arial" w:cs="Arial"/>
          <w:sz w:val="20"/>
          <w:szCs w:val="20"/>
        </w:rPr>
      </w:pPr>
    </w:p>
    <w:p w14:paraId="7523C05E" w14:textId="750E10E2" w:rsidR="00C12D46" w:rsidRDefault="00C12D46" w:rsidP="00C12D46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D90B3E9" wp14:editId="1B66F62E">
            <wp:extent cx="4563828" cy="78277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873" cy="78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00D7B" w14:textId="1241DC5C" w:rsidR="00C12D46" w:rsidRDefault="00C12D46" w:rsidP="00C12D46">
      <w:pPr>
        <w:rPr>
          <w:rFonts w:ascii="Arial" w:hAnsi="Arial" w:cs="Arial"/>
          <w:sz w:val="20"/>
          <w:szCs w:val="20"/>
        </w:rPr>
      </w:pPr>
    </w:p>
    <w:p w14:paraId="03AF8380" w14:textId="7F548350" w:rsidR="00C12D46" w:rsidRDefault="00C12D46" w:rsidP="00C12D46">
      <w:pPr>
        <w:rPr>
          <w:rFonts w:ascii="Arial" w:hAnsi="Arial" w:cs="Arial"/>
          <w:sz w:val="20"/>
          <w:szCs w:val="20"/>
        </w:rPr>
      </w:pPr>
    </w:p>
    <w:p w14:paraId="683E8EA5" w14:textId="372EC2E8" w:rsidR="00C12D46" w:rsidRDefault="00C12D46" w:rsidP="00C12D46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BB6DC9C" wp14:editId="34C0729B">
            <wp:extent cx="2943103" cy="2647563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37" cy="2653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2478" w14:textId="2FEBC1B9" w:rsidR="00C12D46" w:rsidRDefault="00C12D46" w:rsidP="00C12D46">
      <w:pPr>
        <w:rPr>
          <w:rFonts w:ascii="Arial" w:hAnsi="Arial" w:cs="Arial"/>
          <w:sz w:val="20"/>
          <w:szCs w:val="20"/>
        </w:rPr>
      </w:pPr>
    </w:p>
    <w:p w14:paraId="31B11C86" w14:textId="77777777" w:rsidR="00C12D46" w:rsidRDefault="00C12D46" w:rsidP="00C12D46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C12D46">
        <w:rPr>
          <w:rFonts w:ascii="Arial" w:hAnsi="Arial" w:cs="Arial"/>
          <w:sz w:val="20"/>
          <w:szCs w:val="20"/>
        </w:rPr>
        <w:t>Configure Trunk Links and Native VLAN</w:t>
      </w:r>
    </w:p>
    <w:p w14:paraId="031AB282" w14:textId="77777777" w:rsidR="00C12D46" w:rsidRDefault="00C12D46" w:rsidP="00C12D46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2739D8B" w14:textId="3031EA6B" w:rsidR="00C12D46" w:rsidRDefault="00C12D46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C12D46">
        <w:rPr>
          <w:rFonts w:ascii="Arial" w:hAnsi="Arial" w:cs="Arial"/>
          <w:sz w:val="20"/>
          <w:szCs w:val="20"/>
        </w:rPr>
        <w:t>Configure trunking ports and native VLAN. For each switch, configure ports Fa0/1 through Fa0/4 as</w:t>
      </w:r>
      <w:r w:rsidR="0081531C">
        <w:rPr>
          <w:rFonts w:ascii="Arial" w:hAnsi="Arial" w:cs="Arial"/>
          <w:sz w:val="20"/>
          <w:szCs w:val="20"/>
        </w:rPr>
        <w:t xml:space="preserve"> </w:t>
      </w:r>
      <w:r w:rsidRPr="00C12D46">
        <w:rPr>
          <w:rFonts w:ascii="Arial" w:hAnsi="Arial" w:cs="Arial"/>
          <w:sz w:val="20"/>
          <w:szCs w:val="20"/>
        </w:rPr>
        <w:t>trunking ports. Designate VLAN 99 as the native VLAN for these trunks. Use the interface range</w:t>
      </w:r>
      <w:r w:rsidR="0081531C">
        <w:rPr>
          <w:rFonts w:ascii="Arial" w:hAnsi="Arial" w:cs="Arial"/>
          <w:sz w:val="20"/>
          <w:szCs w:val="20"/>
        </w:rPr>
        <w:t xml:space="preserve"> </w:t>
      </w:r>
      <w:r w:rsidRPr="00C12D46">
        <w:rPr>
          <w:rFonts w:ascii="Arial" w:hAnsi="Arial" w:cs="Arial"/>
          <w:sz w:val="20"/>
          <w:szCs w:val="20"/>
        </w:rPr>
        <w:t>command in global configuration mode to simplify this task. Remember that these ports were disabled in</w:t>
      </w:r>
      <w:r w:rsidR="0081531C">
        <w:rPr>
          <w:rFonts w:ascii="Arial" w:hAnsi="Arial" w:cs="Arial"/>
          <w:sz w:val="20"/>
          <w:szCs w:val="20"/>
        </w:rPr>
        <w:t xml:space="preserve"> </w:t>
      </w:r>
      <w:r w:rsidRPr="00C12D46">
        <w:rPr>
          <w:rFonts w:ascii="Arial" w:hAnsi="Arial" w:cs="Arial"/>
          <w:sz w:val="20"/>
          <w:szCs w:val="20"/>
        </w:rPr>
        <w:t>a previous step and must be re-enabled using the no shutdown command.</w:t>
      </w:r>
    </w:p>
    <w:p w14:paraId="05FADF3F" w14:textId="0453153C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2624BC2" w14:textId="102DAC12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210D75A" w14:textId="11D2A83B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54659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2271CB0B" wp14:editId="598CACD5">
                <wp:simplePos x="0" y="0"/>
                <wp:positionH relativeFrom="margin">
                  <wp:align>right</wp:align>
                </wp:positionH>
                <wp:positionV relativeFrom="paragraph">
                  <wp:posOffset>173907</wp:posOffset>
                </wp:positionV>
                <wp:extent cx="2360930" cy="1404620"/>
                <wp:effectExtent l="0" t="0" r="762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01E2B7" w14:textId="77777777" w:rsidR="005E3BC2" w:rsidRPr="00546599" w:rsidRDefault="005E3BC2" w:rsidP="005E3BC2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Repeat the same command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s</w:t>
                            </w:r>
                            <w:r w:rsidRPr="0054659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on all 3 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71CB0B" id="_x0000_s1028" type="#_x0000_t202" style="position:absolute;left:0;text-align:left;margin-left:134.7pt;margin-top:13.7pt;width:185.9pt;height:110.6pt;z-index:25171558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oluEg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" stroked="f">
                <v:textbox style="mso-fit-shape-to-text:t">
                  <w:txbxContent>
                    <w:p w14:paraId="7D01E2B7" w14:textId="77777777" w:rsidR="005E3BC2" w:rsidRPr="00546599" w:rsidRDefault="005E3BC2" w:rsidP="005E3BC2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Repeat the same command</w:t>
                      </w:r>
                      <w:r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s</w:t>
                      </w:r>
                      <w:r w:rsidRPr="0054659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on all 3 switch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26087D9" wp14:editId="2B4AD60D">
            <wp:extent cx="3354701" cy="61216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603" cy="61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CEB0A" w14:textId="5CA87B41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711AD1E4" w14:textId="23D98F3D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2B1B651" w14:textId="6CDC83BF" w:rsidR="005E3BC2" w:rsidRPr="005E3BC2" w:rsidRDefault="005E3BC2" w:rsidP="005E3BC2">
      <w:pPr>
        <w:pStyle w:val="ListParagraph"/>
        <w:ind w:left="360"/>
        <w:jc w:val="center"/>
        <w:rPr>
          <w:rFonts w:ascii="Arial" w:hAnsi="Arial" w:cs="Arial"/>
          <w:sz w:val="16"/>
          <w:szCs w:val="16"/>
        </w:rPr>
      </w:pPr>
      <w:r w:rsidRPr="005E3BC2">
        <w:rPr>
          <w:rFonts w:ascii="Arial" w:hAnsi="Arial" w:cs="Arial"/>
          <w:sz w:val="16"/>
          <w:szCs w:val="16"/>
        </w:rPr>
        <w:t>Depending on your topology, you may need to use different ports rather than just ports fa0/1-4.</w:t>
      </w:r>
    </w:p>
    <w:p w14:paraId="3FF89B69" w14:textId="509F5B53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9738A54" w14:textId="008E7EBA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75A0609C" w14:textId="6B6EEBB6" w:rsidR="005E3BC2" w:rsidRDefault="00F45B06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34016" behindDoc="1" locked="0" layoutInCell="1" allowOverlap="1" wp14:anchorId="429649BC" wp14:editId="5A7350E6">
            <wp:simplePos x="0" y="0"/>
            <wp:positionH relativeFrom="page">
              <wp:posOffset>3331029</wp:posOffset>
            </wp:positionH>
            <wp:positionV relativeFrom="paragraph">
              <wp:posOffset>136938</wp:posOffset>
            </wp:positionV>
            <wp:extent cx="1104900" cy="4216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425DE" w14:textId="067902D9" w:rsidR="005E3BC2" w:rsidRPr="00F45B06" w:rsidRDefault="00F45B06" w:rsidP="00F45B06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55A7EAD1" w14:textId="25E82A18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6A3B036" w14:textId="60ABEB1F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41B5142" w14:textId="661C6A8C" w:rsidR="005E3BC2" w:rsidRDefault="005E3BC2" w:rsidP="00F45B06">
      <w:pPr>
        <w:rPr>
          <w:rFonts w:ascii="Arial" w:hAnsi="Arial" w:cs="Arial"/>
          <w:sz w:val="20"/>
          <w:szCs w:val="20"/>
        </w:rPr>
      </w:pPr>
    </w:p>
    <w:p w14:paraId="6B30690E" w14:textId="3B3B2304" w:rsidR="00F45B06" w:rsidRDefault="00F45B06" w:rsidP="00F45B06">
      <w:pPr>
        <w:rPr>
          <w:rFonts w:ascii="Arial" w:hAnsi="Arial" w:cs="Arial"/>
          <w:sz w:val="20"/>
          <w:szCs w:val="20"/>
        </w:rPr>
      </w:pPr>
    </w:p>
    <w:p w14:paraId="66BB1DB4" w14:textId="77777777" w:rsidR="00F45B06" w:rsidRPr="00F45B06" w:rsidRDefault="00F45B06" w:rsidP="00F45B06">
      <w:pPr>
        <w:rPr>
          <w:rFonts w:ascii="Arial" w:hAnsi="Arial" w:cs="Arial"/>
          <w:sz w:val="20"/>
          <w:szCs w:val="20"/>
        </w:rPr>
      </w:pPr>
    </w:p>
    <w:p w14:paraId="7E9A15CF" w14:textId="40F2A38B" w:rsidR="009F03AF" w:rsidRPr="009F03AF" w:rsidRDefault="009F03AF" w:rsidP="009F03AF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F03AF">
        <w:rPr>
          <w:rFonts w:ascii="Arial" w:hAnsi="Arial" w:cs="Arial"/>
          <w:sz w:val="20"/>
          <w:szCs w:val="20"/>
        </w:rPr>
        <w:lastRenderedPageBreak/>
        <w:t>Configure the VTP server with VLANs.</w:t>
      </w:r>
    </w:p>
    <w:p w14:paraId="7843AD38" w14:textId="0E828BE4" w:rsidR="009F03AF" w:rsidRPr="009F03AF" w:rsidRDefault="009F03AF" w:rsidP="009F03AF">
      <w:pPr>
        <w:pStyle w:val="ListParagraph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Pr="009F03AF">
        <w:rPr>
          <w:rFonts w:ascii="Arial" w:hAnsi="Arial" w:cs="Arial"/>
          <w:sz w:val="20"/>
          <w:szCs w:val="20"/>
        </w:rPr>
        <w:t>VTP allows you to configure VLANs on the VTP server and have those VLANs populated to the VTP</w:t>
      </w:r>
    </w:p>
    <w:p w14:paraId="57592378" w14:textId="77777777" w:rsidR="009F03AF" w:rsidRPr="009F03AF" w:rsidRDefault="009F03AF" w:rsidP="009F03AF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9F03AF">
        <w:rPr>
          <w:rFonts w:ascii="Arial" w:hAnsi="Arial" w:cs="Arial"/>
          <w:sz w:val="20"/>
          <w:szCs w:val="20"/>
        </w:rPr>
        <w:t>clients in the domain. This ensures consistency in the VLAN configuration across the network.</w:t>
      </w:r>
    </w:p>
    <w:p w14:paraId="1D05C9F5" w14:textId="11B2A29D" w:rsidR="005E3BC2" w:rsidRDefault="009F03AF" w:rsidP="009F03AF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9F03AF">
        <w:rPr>
          <w:rFonts w:ascii="Arial" w:hAnsi="Arial" w:cs="Arial"/>
          <w:sz w:val="20"/>
          <w:szCs w:val="20"/>
        </w:rPr>
        <w:t>Configure the following VLANS on the VTP server:</w:t>
      </w:r>
    </w:p>
    <w:p w14:paraId="59BE3C56" w14:textId="721D83FC" w:rsidR="005E3BC2" w:rsidRDefault="005E3BC2" w:rsidP="008153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715D5C18" w14:textId="4C16DB20" w:rsidR="005E3BC2" w:rsidRDefault="009F03AF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83F597A" wp14:editId="6657A9B8">
            <wp:extent cx="3220085" cy="1066670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942" cy="107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27F4" w14:textId="0FC68081" w:rsidR="009F03AF" w:rsidRDefault="009F03AF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4D3C8591" w14:textId="25DCE810" w:rsidR="009F03AF" w:rsidRDefault="009F03AF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26BF863B" w14:textId="07C782E2" w:rsidR="009F03AF" w:rsidRDefault="009F03AF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BC63B3E" wp14:editId="47D6EE16">
            <wp:extent cx="2251558" cy="1542802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003" cy="1545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C87E7" w14:textId="09A086FA" w:rsidR="009F03AF" w:rsidRDefault="009F03AF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40C7A2B0" w14:textId="6E66C8A2" w:rsidR="00BD0314" w:rsidRDefault="00C466F7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31968" behindDoc="1" locked="0" layoutInCell="1" allowOverlap="1" wp14:anchorId="7E67D6B0" wp14:editId="129960D1">
            <wp:simplePos x="0" y="0"/>
            <wp:positionH relativeFrom="margin">
              <wp:posOffset>2533650</wp:posOffset>
            </wp:positionH>
            <wp:positionV relativeFrom="paragraph">
              <wp:posOffset>101418</wp:posOffset>
            </wp:positionV>
            <wp:extent cx="1104900" cy="421640"/>
            <wp:effectExtent l="0" t="0" r="0" b="0"/>
            <wp:wrapNone/>
            <wp:docPr id="3" name="Picture 3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395C0A" w14:textId="3CB667CA" w:rsidR="00BD0314" w:rsidRDefault="00C466F7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  <w:r>
        <w:rPr>
          <w:rFonts w:ascii="Arial" w:hAnsi="Arial" w:cs="Arial"/>
          <w:sz w:val="48"/>
          <w:szCs w:val="48"/>
        </w:rPr>
        <w:t xml:space="preserve"> </w:t>
      </w:r>
    </w:p>
    <w:p w14:paraId="1C38D360" w14:textId="10C2BFB8" w:rsidR="00BD0314" w:rsidRDefault="00BD0314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1A419CF5" w14:textId="38A4B8C2" w:rsidR="00BD0314" w:rsidRDefault="00BD0314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2250CE82" w14:textId="77777777" w:rsidR="00BD0314" w:rsidRDefault="00BD0314" w:rsidP="009F03AF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</w:p>
    <w:p w14:paraId="612B4B4D" w14:textId="77777777" w:rsidR="004B4714" w:rsidRPr="004B4714" w:rsidRDefault="004B4714" w:rsidP="004B4714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4B4714">
        <w:rPr>
          <w:rFonts w:ascii="Arial" w:hAnsi="Arial" w:cs="Arial"/>
          <w:sz w:val="20"/>
          <w:szCs w:val="20"/>
        </w:rPr>
        <w:t>Verify the VLANs.</w:t>
      </w:r>
    </w:p>
    <w:p w14:paraId="71BE177D" w14:textId="77777777" w:rsidR="004B4714" w:rsidRDefault="004B4714" w:rsidP="004B4714">
      <w:pPr>
        <w:rPr>
          <w:rFonts w:ascii="Arial" w:hAnsi="Arial" w:cs="Arial"/>
          <w:sz w:val="20"/>
          <w:szCs w:val="20"/>
        </w:rPr>
      </w:pPr>
    </w:p>
    <w:p w14:paraId="401B0D9E" w14:textId="15BE3D38" w:rsidR="009F03AF" w:rsidRDefault="004B4714" w:rsidP="004B4714">
      <w:pPr>
        <w:ind w:left="360"/>
        <w:rPr>
          <w:rFonts w:ascii="Arial" w:hAnsi="Arial" w:cs="Arial"/>
          <w:sz w:val="20"/>
          <w:szCs w:val="20"/>
        </w:rPr>
      </w:pPr>
      <w:r w:rsidRPr="004B4714">
        <w:rPr>
          <w:rFonts w:ascii="Arial" w:hAnsi="Arial" w:cs="Arial"/>
          <w:sz w:val="20"/>
          <w:szCs w:val="20"/>
        </w:rPr>
        <w:t>Use the show vlan brief command on S2 and S3 to verify that all four VLANs have been distributed to the client switches.</w:t>
      </w:r>
    </w:p>
    <w:p w14:paraId="001F0910" w14:textId="4C5AC393" w:rsidR="004B4714" w:rsidRDefault="004B4714" w:rsidP="004B4714">
      <w:pPr>
        <w:ind w:left="360"/>
        <w:rPr>
          <w:rFonts w:ascii="Arial" w:hAnsi="Arial" w:cs="Arial"/>
          <w:sz w:val="20"/>
          <w:szCs w:val="20"/>
        </w:rPr>
      </w:pPr>
    </w:p>
    <w:p w14:paraId="65AF040A" w14:textId="370F3E2E" w:rsidR="004B4714" w:rsidRDefault="004B4714" w:rsidP="004B4714">
      <w:pPr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4242B06" wp14:editId="61A88FDA">
            <wp:extent cx="3958468" cy="1499549"/>
            <wp:effectExtent l="0" t="0" r="4445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956" cy="1508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BC71" w14:textId="30F32C40" w:rsidR="00106F3E" w:rsidRDefault="00106F3E" w:rsidP="00106F3E">
      <w:pPr>
        <w:rPr>
          <w:rFonts w:ascii="Arial" w:eastAsiaTheme="minorHAnsi" w:hAnsi="Arial" w:cs="Arial"/>
          <w:sz w:val="20"/>
          <w:szCs w:val="20"/>
        </w:rPr>
      </w:pPr>
    </w:p>
    <w:p w14:paraId="10B0A2AE" w14:textId="2AA2F390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1D3A4B76" w14:textId="483B01A9" w:rsidR="00BD577D" w:rsidRDefault="00BD0314" w:rsidP="00106F3E">
      <w:pPr>
        <w:rPr>
          <w:rFonts w:ascii="Arial" w:eastAsiaTheme="minorHAnsi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9920" behindDoc="1" locked="0" layoutInCell="1" allowOverlap="1" wp14:anchorId="674C7994" wp14:editId="3836BB19">
            <wp:simplePos x="0" y="0"/>
            <wp:positionH relativeFrom="margin">
              <wp:posOffset>2533650</wp:posOffset>
            </wp:positionH>
            <wp:positionV relativeFrom="paragraph">
              <wp:posOffset>108973</wp:posOffset>
            </wp:positionV>
            <wp:extent cx="1104900" cy="421640"/>
            <wp:effectExtent l="0" t="0" r="0" b="0"/>
            <wp:wrapNone/>
            <wp:docPr id="2" name="Picture 2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47D01A" w14:textId="6C77FBBE" w:rsidR="00BD577D" w:rsidRDefault="00DE4FDD" w:rsidP="00B34928">
      <w:pPr>
        <w:pStyle w:val="ListParagraph"/>
        <w:ind w:left="360"/>
        <w:jc w:val="center"/>
        <w:rPr>
          <w:rFonts w:ascii="Arial" w:hAnsi="Arial" w:cs="Arial"/>
          <w:sz w:val="48"/>
          <w:szCs w:val="48"/>
        </w:rPr>
      </w:pPr>
      <w:r>
        <w:rPr>
          <w:rFonts w:ascii="Arial" w:eastAsiaTheme="minorHAnsi" w:hAnsi="Arial" w:cs="Arial"/>
          <w:sz w:val="20"/>
          <w:szCs w:val="20"/>
        </w:rPr>
        <w:t xml:space="preserve">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  <w:r>
        <w:rPr>
          <w:rFonts w:ascii="Arial" w:hAnsi="Arial" w:cs="Arial"/>
          <w:sz w:val="48"/>
          <w:szCs w:val="48"/>
        </w:rPr>
        <w:t xml:space="preserve"> </w:t>
      </w:r>
    </w:p>
    <w:p w14:paraId="5201A454" w14:textId="240A118B" w:rsidR="00B34928" w:rsidRDefault="00B34928" w:rsidP="00B34928">
      <w:pPr>
        <w:pStyle w:val="ListParagraph"/>
        <w:ind w:left="360"/>
        <w:jc w:val="center"/>
        <w:rPr>
          <w:rFonts w:ascii="Arial" w:hAnsi="Arial" w:cs="Arial"/>
          <w:sz w:val="48"/>
          <w:szCs w:val="48"/>
        </w:rPr>
      </w:pPr>
    </w:p>
    <w:p w14:paraId="314FD1F8" w14:textId="57D75604" w:rsidR="00B34928" w:rsidRPr="00B34928" w:rsidRDefault="00B34928" w:rsidP="00B34928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 w:rsidRPr="00B34928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B0BBBEE" wp14:editId="0C35898F">
            <wp:extent cx="5362614" cy="2876571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62614" cy="287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20D4A" w14:textId="79948CA5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52E4A20E" w14:textId="77777777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00477333" w14:textId="5505BE94" w:rsidR="00106F3E" w:rsidRPr="00106F3E" w:rsidRDefault="00106F3E" w:rsidP="00106F3E">
      <w:pPr>
        <w:pStyle w:val="ListParagraph"/>
        <w:numPr>
          <w:ilvl w:val="0"/>
          <w:numId w:val="1"/>
        </w:numPr>
        <w:ind w:left="360"/>
        <w:rPr>
          <w:rFonts w:ascii="Arial" w:eastAsiaTheme="minorHAnsi" w:hAnsi="Arial" w:cs="Arial"/>
          <w:sz w:val="20"/>
          <w:szCs w:val="20"/>
        </w:rPr>
      </w:pPr>
      <w:r w:rsidRPr="00106F3E">
        <w:rPr>
          <w:rFonts w:ascii="Arial" w:eastAsiaTheme="minorHAnsi" w:hAnsi="Arial" w:cs="Arial"/>
          <w:bCs/>
          <w:sz w:val="19"/>
          <w:szCs w:val="19"/>
        </w:rPr>
        <w:t>Configure the management interface address on all three switches</w:t>
      </w:r>
    </w:p>
    <w:p w14:paraId="586D1CF7" w14:textId="59EBE794" w:rsidR="00106F3E" w:rsidRDefault="00106F3E" w:rsidP="00106F3E">
      <w:pPr>
        <w:rPr>
          <w:rFonts w:ascii="Arial" w:eastAsiaTheme="minorHAnsi" w:hAnsi="Arial" w:cs="Arial"/>
          <w:sz w:val="20"/>
          <w:szCs w:val="20"/>
        </w:rPr>
      </w:pPr>
    </w:p>
    <w:p w14:paraId="15873F21" w14:textId="187E0990" w:rsidR="00106F3E" w:rsidRDefault="00BD577D" w:rsidP="00106F3E">
      <w:pPr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noProof/>
          <w:sz w:val="20"/>
          <w:szCs w:val="20"/>
        </w:rPr>
        <w:drawing>
          <wp:anchor distT="0" distB="0" distL="114300" distR="114300" simplePos="0" relativeHeight="251723776" behindDoc="1" locked="0" layoutInCell="1" allowOverlap="1" wp14:anchorId="2D87CB6D" wp14:editId="7EAE1E51">
            <wp:simplePos x="0" y="0"/>
            <wp:positionH relativeFrom="column">
              <wp:posOffset>1279857</wp:posOffset>
            </wp:positionH>
            <wp:positionV relativeFrom="paragraph">
              <wp:posOffset>82743</wp:posOffset>
            </wp:positionV>
            <wp:extent cx="2902116" cy="1043191"/>
            <wp:effectExtent l="0" t="0" r="0" b="5080"/>
            <wp:wrapTight wrapText="bothSides">
              <wp:wrapPolygon edited="0">
                <wp:start x="0" y="0"/>
                <wp:lineTo x="0" y="21311"/>
                <wp:lineTo x="21411" y="21311"/>
                <wp:lineTo x="21411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116" cy="104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8DA085" w14:textId="38CC8102" w:rsidR="00106F3E" w:rsidRDefault="00106F3E" w:rsidP="00106F3E">
      <w:pPr>
        <w:rPr>
          <w:rFonts w:ascii="Arial" w:eastAsiaTheme="minorHAnsi" w:hAnsi="Arial" w:cs="Arial"/>
          <w:sz w:val="20"/>
          <w:szCs w:val="20"/>
        </w:rPr>
      </w:pPr>
    </w:p>
    <w:p w14:paraId="75B3CD57" w14:textId="1A67989D" w:rsidR="00106F3E" w:rsidRPr="00106F3E" w:rsidRDefault="00106F3E" w:rsidP="00106F3E">
      <w:pPr>
        <w:rPr>
          <w:rFonts w:ascii="Arial" w:eastAsiaTheme="minorHAnsi" w:hAnsi="Arial" w:cs="Arial"/>
          <w:sz w:val="20"/>
          <w:szCs w:val="20"/>
        </w:rPr>
      </w:pPr>
    </w:p>
    <w:p w14:paraId="7B51A772" w14:textId="197DB867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07180D41" w14:textId="10091E4F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4F21F2E3" w14:textId="41CDDE4F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2FE8640F" w14:textId="0DB77F0A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78D97E73" w14:textId="577048D4" w:rsidR="00BD577D" w:rsidRDefault="00BD577D" w:rsidP="00106F3E">
      <w:pPr>
        <w:rPr>
          <w:rFonts w:ascii="Arial" w:eastAsiaTheme="minorHAnsi" w:hAnsi="Arial" w:cs="Arial"/>
          <w:sz w:val="20"/>
          <w:szCs w:val="20"/>
        </w:rPr>
      </w:pPr>
    </w:p>
    <w:p w14:paraId="68434192" w14:textId="0F61D870" w:rsidR="00106F3E" w:rsidRDefault="00106F3E" w:rsidP="00106F3E">
      <w:pPr>
        <w:rPr>
          <w:rFonts w:ascii="Arial" w:eastAsiaTheme="minorHAnsi" w:hAnsi="Arial" w:cs="Arial"/>
          <w:sz w:val="20"/>
          <w:szCs w:val="20"/>
        </w:rPr>
      </w:pPr>
    </w:p>
    <w:p w14:paraId="3538571F" w14:textId="37B8FFA1" w:rsidR="00BD577D" w:rsidRDefault="00B34928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18656" behindDoc="1" locked="0" layoutInCell="1" allowOverlap="1" wp14:anchorId="405C96D3" wp14:editId="3A9FD1D1">
            <wp:simplePos x="0" y="0"/>
            <wp:positionH relativeFrom="margin">
              <wp:posOffset>2535044</wp:posOffset>
            </wp:positionH>
            <wp:positionV relativeFrom="paragraph">
              <wp:posOffset>77066</wp:posOffset>
            </wp:positionV>
            <wp:extent cx="1104900" cy="42164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5B3EC" w14:textId="76503005" w:rsidR="00BD577D" w:rsidRDefault="00B34928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3D935AFE" w14:textId="77777777" w:rsidR="00BD577D" w:rsidRDefault="00BD577D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</w:p>
    <w:p w14:paraId="5389B50B" w14:textId="77777777" w:rsidR="00BD577D" w:rsidRDefault="00BD577D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</w:p>
    <w:p w14:paraId="632AC1FD" w14:textId="77777777" w:rsidR="00BD577D" w:rsidRDefault="00BD577D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</w:p>
    <w:p w14:paraId="6F5573DC" w14:textId="64F341A8" w:rsidR="00106F3E" w:rsidRDefault="00106F3E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  <w:r w:rsidRPr="00106F3E">
        <w:rPr>
          <w:rFonts w:ascii="Arial" w:eastAsiaTheme="minorHAnsi" w:hAnsi="Arial" w:cs="Arial"/>
          <w:sz w:val="20"/>
          <w:szCs w:val="20"/>
        </w:rPr>
        <w:t xml:space="preserve">Verify that the switches are correctly configured by pinging between them. </w:t>
      </w:r>
    </w:p>
    <w:p w14:paraId="16826F31" w14:textId="77777777" w:rsidR="00106F3E" w:rsidRDefault="00106F3E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</w:p>
    <w:p w14:paraId="3E6AB0EB" w14:textId="23ACA2ED" w:rsidR="00106F3E" w:rsidRPr="00106F3E" w:rsidRDefault="00106F3E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From S1, ping the </w:t>
      </w:r>
      <w:r w:rsidRPr="00106F3E">
        <w:rPr>
          <w:rFonts w:ascii="Arial" w:eastAsiaTheme="minorHAnsi" w:hAnsi="Arial" w:cs="Arial"/>
          <w:sz w:val="20"/>
          <w:szCs w:val="20"/>
        </w:rPr>
        <w:t>management interface on S</w:t>
      </w:r>
      <w:r w:rsidR="00BD577D">
        <w:rPr>
          <w:rFonts w:ascii="Arial" w:eastAsiaTheme="minorHAnsi" w:hAnsi="Arial" w:cs="Arial"/>
          <w:sz w:val="20"/>
          <w:szCs w:val="20"/>
        </w:rPr>
        <w:t>0</w:t>
      </w:r>
      <w:r w:rsidRPr="00106F3E">
        <w:rPr>
          <w:rFonts w:ascii="Arial" w:eastAsiaTheme="minorHAnsi" w:hAnsi="Arial" w:cs="Arial"/>
          <w:sz w:val="20"/>
          <w:szCs w:val="20"/>
        </w:rPr>
        <w:t xml:space="preserve"> and S</w:t>
      </w:r>
      <w:r w:rsidR="00BD577D">
        <w:rPr>
          <w:rFonts w:ascii="Arial" w:eastAsiaTheme="minorHAnsi" w:hAnsi="Arial" w:cs="Arial"/>
          <w:sz w:val="20"/>
          <w:szCs w:val="20"/>
        </w:rPr>
        <w:t>2</w:t>
      </w:r>
      <w:r w:rsidRPr="00106F3E">
        <w:rPr>
          <w:rFonts w:ascii="Arial" w:eastAsiaTheme="minorHAnsi" w:hAnsi="Arial" w:cs="Arial"/>
          <w:sz w:val="20"/>
          <w:szCs w:val="20"/>
        </w:rPr>
        <w:t>. From S2, ping the management interface on S3.</w:t>
      </w:r>
    </w:p>
    <w:p w14:paraId="041BFC74" w14:textId="77777777" w:rsidR="00106F3E" w:rsidRDefault="00106F3E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</w:p>
    <w:p w14:paraId="1E11F1B4" w14:textId="77777777" w:rsidR="00106F3E" w:rsidRPr="00106F3E" w:rsidRDefault="00106F3E" w:rsidP="00106F3E">
      <w:pPr>
        <w:autoSpaceDE w:val="0"/>
        <w:autoSpaceDN w:val="0"/>
        <w:adjustRightInd w:val="0"/>
        <w:ind w:left="270"/>
        <w:rPr>
          <w:rFonts w:ascii="Arial" w:eastAsiaTheme="minorHAnsi" w:hAnsi="Arial" w:cs="Arial"/>
          <w:sz w:val="20"/>
          <w:szCs w:val="20"/>
        </w:rPr>
      </w:pPr>
      <w:r w:rsidRPr="00106F3E">
        <w:rPr>
          <w:rFonts w:ascii="Arial" w:eastAsiaTheme="minorHAnsi" w:hAnsi="Arial" w:cs="Arial"/>
          <w:sz w:val="20"/>
          <w:szCs w:val="20"/>
        </w:rPr>
        <w:t>Were the pings successful? ___________________________________________</w:t>
      </w:r>
    </w:p>
    <w:p w14:paraId="40B0A0DE" w14:textId="77777777" w:rsidR="00106F3E" w:rsidRDefault="00106F3E" w:rsidP="00106F3E">
      <w:pPr>
        <w:ind w:left="270" w:firstLine="720"/>
        <w:rPr>
          <w:rFonts w:ascii="Arial" w:eastAsiaTheme="minorHAnsi" w:hAnsi="Arial" w:cs="Arial"/>
          <w:sz w:val="20"/>
          <w:szCs w:val="20"/>
        </w:rPr>
      </w:pPr>
    </w:p>
    <w:p w14:paraId="246C1F4C" w14:textId="31724110" w:rsidR="00106F3E" w:rsidRDefault="00106F3E" w:rsidP="00106F3E">
      <w:pPr>
        <w:ind w:left="270"/>
        <w:rPr>
          <w:rFonts w:ascii="Arial" w:eastAsiaTheme="minorHAnsi" w:hAnsi="Arial" w:cs="Arial"/>
          <w:sz w:val="20"/>
          <w:szCs w:val="20"/>
        </w:rPr>
      </w:pPr>
      <w:r w:rsidRPr="00106F3E">
        <w:rPr>
          <w:rFonts w:ascii="Arial" w:eastAsiaTheme="minorHAnsi" w:hAnsi="Arial" w:cs="Arial"/>
          <w:sz w:val="20"/>
          <w:szCs w:val="20"/>
        </w:rPr>
        <w:t>If not, troubleshoot the switch configurations and try again.</w:t>
      </w:r>
    </w:p>
    <w:p w14:paraId="470C6997" w14:textId="1E7BBC15" w:rsidR="00106F3E" w:rsidRDefault="00106F3E" w:rsidP="00106F3E">
      <w:pPr>
        <w:ind w:left="270"/>
        <w:rPr>
          <w:rFonts w:ascii="Arial" w:eastAsiaTheme="minorHAnsi" w:hAnsi="Arial" w:cs="Arial"/>
          <w:sz w:val="20"/>
          <w:szCs w:val="20"/>
        </w:rPr>
      </w:pPr>
    </w:p>
    <w:p w14:paraId="423B9BA6" w14:textId="01CC0BDB" w:rsidR="00106F3E" w:rsidRDefault="00106F3E" w:rsidP="00106F3E">
      <w:pPr>
        <w:ind w:left="270"/>
        <w:rPr>
          <w:rFonts w:ascii="Arial" w:eastAsiaTheme="minorHAnsi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05344" behindDoc="1" locked="0" layoutInCell="1" allowOverlap="1" wp14:anchorId="2314250D" wp14:editId="5A56EFC5">
            <wp:simplePos x="0" y="0"/>
            <wp:positionH relativeFrom="margin">
              <wp:align>center</wp:align>
            </wp:positionH>
            <wp:positionV relativeFrom="paragraph">
              <wp:posOffset>76200</wp:posOffset>
            </wp:positionV>
            <wp:extent cx="1104900" cy="42164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F0853" w14:textId="0FB2524A" w:rsidR="00106F3E" w:rsidRDefault="0014469A" w:rsidP="00106F3E">
      <w:pPr>
        <w:ind w:left="27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76179E89" w14:textId="77777777" w:rsidR="00106F3E" w:rsidRDefault="00106F3E" w:rsidP="00106F3E">
      <w:pPr>
        <w:ind w:left="270"/>
        <w:rPr>
          <w:rFonts w:ascii="Arial" w:eastAsiaTheme="minorHAnsi" w:hAnsi="Arial" w:cs="Arial"/>
          <w:sz w:val="20"/>
          <w:szCs w:val="20"/>
        </w:rPr>
      </w:pPr>
    </w:p>
    <w:p w14:paraId="6946A61C" w14:textId="77777777" w:rsidR="00106F3E" w:rsidRDefault="00106F3E" w:rsidP="00106F3E">
      <w:pPr>
        <w:ind w:left="270"/>
        <w:rPr>
          <w:rFonts w:ascii="Arial" w:eastAsiaTheme="minorHAnsi" w:hAnsi="Arial" w:cs="Arial"/>
          <w:sz w:val="20"/>
          <w:szCs w:val="20"/>
        </w:rPr>
      </w:pPr>
    </w:p>
    <w:p w14:paraId="08EC9D51" w14:textId="5F7306A6" w:rsidR="00133E75" w:rsidRDefault="00133E75" w:rsidP="00133E75">
      <w:pPr>
        <w:tabs>
          <w:tab w:val="left" w:pos="4040"/>
        </w:tabs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ab/>
      </w:r>
    </w:p>
    <w:p w14:paraId="446254D1" w14:textId="768CE310" w:rsidR="00DB1FFF" w:rsidRPr="004853B6" w:rsidRDefault="00DB1FFF" w:rsidP="00DB1FFF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eastAsiaTheme="minorHAnsi" w:hAnsi="Arial" w:cs="Arial"/>
          <w:bCs/>
          <w:sz w:val="20"/>
          <w:szCs w:val="20"/>
        </w:rPr>
      </w:pPr>
      <w:r w:rsidRPr="004853B6">
        <w:rPr>
          <w:rFonts w:ascii="Arial" w:eastAsiaTheme="minorHAnsi" w:hAnsi="Arial" w:cs="Arial"/>
          <w:bCs/>
          <w:sz w:val="20"/>
          <w:szCs w:val="20"/>
        </w:rPr>
        <w:t>Assign switch ports to the VLANs.</w:t>
      </w:r>
    </w:p>
    <w:p w14:paraId="5241CD80" w14:textId="3F0AD9A5" w:rsidR="004853B6" w:rsidRDefault="004853B6" w:rsidP="004853B6">
      <w:pPr>
        <w:rPr>
          <w:rFonts w:ascii="Arial" w:eastAsiaTheme="minorHAnsi" w:hAnsi="Arial" w:cs="Arial"/>
          <w:sz w:val="20"/>
          <w:szCs w:val="20"/>
        </w:rPr>
      </w:pPr>
      <w:r w:rsidRPr="004853B6">
        <w:rPr>
          <w:rFonts w:ascii="Arial" w:eastAsiaTheme="minorHAnsi" w:hAnsi="Arial" w:cs="Arial"/>
          <w:sz w:val="20"/>
          <w:szCs w:val="20"/>
        </w:rPr>
        <w:br/>
        <w:t xml:space="preserve">       </w:t>
      </w:r>
      <w:r w:rsidR="00DB1FFF" w:rsidRPr="004853B6">
        <w:rPr>
          <w:rFonts w:ascii="Arial" w:eastAsiaTheme="minorHAnsi" w:hAnsi="Arial" w:cs="Arial"/>
          <w:sz w:val="20"/>
          <w:szCs w:val="20"/>
        </w:rPr>
        <w:t xml:space="preserve">Assign ports to VLANs on S2. </w:t>
      </w:r>
      <w:r>
        <w:rPr>
          <w:rFonts w:ascii="Arial" w:eastAsiaTheme="minorHAnsi" w:hAnsi="Arial" w:cs="Arial"/>
          <w:sz w:val="20"/>
          <w:szCs w:val="20"/>
        </w:rPr>
        <w:t xml:space="preserve">Depending on the switch ports which have been assigned already, assign            </w:t>
      </w:r>
    </w:p>
    <w:p w14:paraId="1E4C52AE" w14:textId="22E31A18" w:rsidR="004853B6" w:rsidRDefault="004853B6" w:rsidP="004853B6">
      <w:pPr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lastRenderedPageBreak/>
        <w:t xml:space="preserve">       a range of ports to each Vlan as show below i</w:t>
      </w:r>
      <w:r w:rsidR="00F41912">
        <w:rPr>
          <w:rFonts w:ascii="Arial" w:eastAsiaTheme="minorHAnsi" w:hAnsi="Arial" w:cs="Arial"/>
          <w:sz w:val="20"/>
          <w:szCs w:val="20"/>
        </w:rPr>
        <w:t>.e. assign a range of six ports to each Vlan.</w:t>
      </w:r>
    </w:p>
    <w:p w14:paraId="5437950B" w14:textId="735DAC72" w:rsidR="004853B6" w:rsidRDefault="004853B6" w:rsidP="004853B6">
      <w:pPr>
        <w:rPr>
          <w:rFonts w:ascii="Arial" w:eastAsiaTheme="minorHAnsi" w:hAnsi="Arial" w:cs="Arial"/>
          <w:sz w:val="20"/>
          <w:szCs w:val="20"/>
        </w:rPr>
      </w:pPr>
    </w:p>
    <w:p w14:paraId="6BAD8F5E" w14:textId="5504D992" w:rsidR="004853B6" w:rsidRDefault="004853B6" w:rsidP="004853B6">
      <w:pPr>
        <w:jc w:val="center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noProof/>
          <w:sz w:val="20"/>
          <w:szCs w:val="20"/>
        </w:rPr>
        <w:drawing>
          <wp:inline distT="0" distB="0" distL="0" distR="0" wp14:anchorId="44BDF306" wp14:editId="7CA5E23D">
            <wp:extent cx="3435129" cy="172105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253" cy="172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B8D2E" w14:textId="6DCAF404" w:rsidR="00F41912" w:rsidRDefault="00F41912" w:rsidP="004853B6">
      <w:pPr>
        <w:jc w:val="center"/>
        <w:rPr>
          <w:rFonts w:ascii="Arial" w:eastAsiaTheme="minorHAnsi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5824" behindDoc="1" locked="0" layoutInCell="1" allowOverlap="1" wp14:anchorId="116276B9" wp14:editId="3070D140">
            <wp:simplePos x="0" y="0"/>
            <wp:positionH relativeFrom="margin">
              <wp:posOffset>2566987</wp:posOffset>
            </wp:positionH>
            <wp:positionV relativeFrom="paragraph">
              <wp:posOffset>96520</wp:posOffset>
            </wp:positionV>
            <wp:extent cx="1104900" cy="42164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6F6C7E" w14:textId="4D6DF018" w:rsidR="009A7C5A" w:rsidRDefault="009A7C5A" w:rsidP="009A7C5A">
      <w:pPr>
        <w:ind w:left="27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 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442691DA" w14:textId="16B620F4" w:rsidR="00F41912" w:rsidRDefault="00F41912" w:rsidP="009A7C5A">
      <w:pPr>
        <w:rPr>
          <w:rFonts w:ascii="Arial" w:eastAsiaTheme="minorHAnsi" w:hAnsi="Arial" w:cs="Arial"/>
          <w:sz w:val="20"/>
          <w:szCs w:val="20"/>
        </w:rPr>
      </w:pPr>
    </w:p>
    <w:p w14:paraId="641AF26D" w14:textId="78D32BDE" w:rsidR="00F41912" w:rsidRDefault="00F41912" w:rsidP="004853B6">
      <w:pPr>
        <w:jc w:val="center"/>
        <w:rPr>
          <w:rFonts w:ascii="Arial" w:eastAsiaTheme="minorHAnsi" w:hAnsi="Arial" w:cs="Arial"/>
          <w:sz w:val="20"/>
          <w:szCs w:val="20"/>
        </w:rPr>
      </w:pPr>
    </w:p>
    <w:p w14:paraId="22A5E516" w14:textId="77777777" w:rsidR="00F41912" w:rsidRDefault="00F41912" w:rsidP="00F41912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eastAsiaTheme="minorHAnsi" w:hAnsi="Arial" w:cs="Arial"/>
          <w:b/>
          <w:bCs/>
          <w:sz w:val="19"/>
          <w:szCs w:val="19"/>
        </w:rPr>
      </w:pPr>
      <w:r w:rsidRPr="00F41912">
        <w:rPr>
          <w:rFonts w:ascii="Arial" w:eastAsiaTheme="minorHAnsi" w:hAnsi="Arial" w:cs="Arial"/>
          <w:b/>
          <w:bCs/>
          <w:sz w:val="19"/>
          <w:szCs w:val="19"/>
        </w:rPr>
        <w:t>Examine the default configuration of 802.1D STP.</w:t>
      </w:r>
    </w:p>
    <w:p w14:paraId="5C92754D" w14:textId="77777777" w:rsidR="00F41912" w:rsidRDefault="00F41912" w:rsidP="00F41912">
      <w:pPr>
        <w:pStyle w:val="ListParagraph"/>
        <w:autoSpaceDE w:val="0"/>
        <w:autoSpaceDN w:val="0"/>
        <w:adjustRightInd w:val="0"/>
        <w:ind w:left="360"/>
        <w:rPr>
          <w:rFonts w:ascii="Arial" w:eastAsiaTheme="minorHAnsi" w:hAnsi="Arial" w:cs="Arial"/>
          <w:sz w:val="19"/>
          <w:szCs w:val="19"/>
        </w:rPr>
      </w:pPr>
    </w:p>
    <w:p w14:paraId="5846CF8B" w14:textId="5D3B0162" w:rsidR="00F41912" w:rsidRDefault="00F41912" w:rsidP="00F41912">
      <w:pPr>
        <w:pStyle w:val="ListParagraph"/>
        <w:autoSpaceDE w:val="0"/>
        <w:autoSpaceDN w:val="0"/>
        <w:adjustRightInd w:val="0"/>
        <w:ind w:left="360"/>
        <w:rPr>
          <w:rFonts w:ascii="Arial" w:eastAsiaTheme="minorHAnsi" w:hAnsi="Arial" w:cs="Arial"/>
          <w:sz w:val="19"/>
          <w:szCs w:val="19"/>
        </w:rPr>
      </w:pPr>
      <w:r w:rsidRPr="00F41912">
        <w:rPr>
          <w:rFonts w:ascii="Arial" w:eastAsiaTheme="minorHAnsi" w:hAnsi="Arial" w:cs="Arial"/>
          <w:sz w:val="19"/>
          <w:szCs w:val="19"/>
        </w:rPr>
        <w:t xml:space="preserve">On each switch, display the spanning tree table with the </w:t>
      </w:r>
      <w:r w:rsidRPr="00F41912">
        <w:rPr>
          <w:rFonts w:ascii="Arial" w:eastAsiaTheme="minorHAnsi" w:hAnsi="Arial" w:cs="Arial"/>
          <w:b/>
          <w:bCs/>
          <w:sz w:val="19"/>
          <w:szCs w:val="19"/>
        </w:rPr>
        <w:t xml:space="preserve">show spanning-tree </w:t>
      </w:r>
      <w:r w:rsidRPr="00F41912">
        <w:rPr>
          <w:rFonts w:ascii="Arial" w:eastAsiaTheme="minorHAnsi" w:hAnsi="Arial" w:cs="Arial"/>
          <w:sz w:val="19"/>
          <w:szCs w:val="19"/>
        </w:rPr>
        <w:t xml:space="preserve">command. </w:t>
      </w:r>
    </w:p>
    <w:p w14:paraId="3BB103F7" w14:textId="10F1DBC5" w:rsidR="00F41912" w:rsidRDefault="00F41912" w:rsidP="00F41912">
      <w:pPr>
        <w:pStyle w:val="ListParagraph"/>
        <w:autoSpaceDE w:val="0"/>
        <w:autoSpaceDN w:val="0"/>
        <w:adjustRightInd w:val="0"/>
        <w:ind w:left="360"/>
        <w:rPr>
          <w:rFonts w:ascii="Arial" w:eastAsiaTheme="minorHAnsi" w:hAnsi="Arial" w:cs="Arial"/>
          <w:b/>
          <w:bCs/>
          <w:sz w:val="19"/>
          <w:szCs w:val="19"/>
        </w:rPr>
      </w:pPr>
    </w:p>
    <w:p w14:paraId="01B262DF" w14:textId="77777777" w:rsidR="00F41912" w:rsidRDefault="00F41912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 xml:space="preserve">       Note that there are five instances of the spanning tree on each switch. </w:t>
      </w:r>
    </w:p>
    <w:p w14:paraId="7927C04C" w14:textId="77777777" w:rsidR="00F41912" w:rsidRDefault="00F41912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2988E185" w14:textId="0000D097" w:rsidR="00F41912" w:rsidRDefault="00F41912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 xml:space="preserve">       The default STP configuration on Cisco switches is Per-VLAN Spanning Tree (PVST+), which creates a       </w:t>
      </w:r>
    </w:p>
    <w:p w14:paraId="32A2F090" w14:textId="22667959" w:rsidR="00F41912" w:rsidRPr="00F41912" w:rsidRDefault="00F41912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 xml:space="preserve">       separate spanning tree for each </w:t>
      </w:r>
      <w:r w:rsidRPr="00F41912">
        <w:rPr>
          <w:rFonts w:ascii="Arial" w:eastAsiaTheme="minorHAnsi" w:hAnsi="Arial" w:cs="Arial"/>
          <w:sz w:val="19"/>
          <w:szCs w:val="19"/>
        </w:rPr>
        <w:t>VLAN (VLAN 1 and any user-configured VLANs).</w:t>
      </w:r>
    </w:p>
    <w:p w14:paraId="29EE3639" w14:textId="35B71285" w:rsidR="00F41912" w:rsidRDefault="00F41912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442E00F0" w14:textId="6BD879E9" w:rsidR="00F41912" w:rsidRDefault="009A7C5A" w:rsidP="00F41912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7872" behindDoc="1" locked="0" layoutInCell="1" allowOverlap="1" wp14:anchorId="10EB90F1" wp14:editId="6D9E2446">
            <wp:simplePos x="0" y="0"/>
            <wp:positionH relativeFrom="margin">
              <wp:posOffset>2566988</wp:posOffset>
            </wp:positionH>
            <wp:positionV relativeFrom="paragraph">
              <wp:posOffset>127635</wp:posOffset>
            </wp:positionV>
            <wp:extent cx="1104900" cy="42164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F845C9" w14:textId="46BF12FF" w:rsidR="00F41912" w:rsidRPr="00227762" w:rsidRDefault="009A7C5A" w:rsidP="00227762">
      <w:pPr>
        <w:ind w:left="27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19"/>
          <w:szCs w:val="19"/>
        </w:rPr>
        <w:t xml:space="preserve">                                                                                                </w:t>
      </w:r>
      <w:r w:rsidRPr="00BA6CB5">
        <w:rPr>
          <w:rFonts w:ascii="Arial" w:hAnsi="Arial" w:cs="Arial"/>
          <w:sz w:val="48"/>
          <w:szCs w:val="48"/>
        </w:rPr>
        <w:sym w:font="Wingdings" w:char="F0FC"/>
      </w:r>
    </w:p>
    <w:p w14:paraId="3591E885" w14:textId="536F58BF" w:rsidR="00F41912" w:rsidRDefault="00F41912" w:rsidP="00F41912">
      <w:pPr>
        <w:rPr>
          <w:rFonts w:ascii="Arial" w:eastAsiaTheme="minorHAnsi" w:hAnsi="Arial" w:cs="Arial"/>
          <w:sz w:val="19"/>
          <w:szCs w:val="19"/>
        </w:rPr>
      </w:pPr>
    </w:p>
    <w:p w14:paraId="41044B93" w14:textId="62FC523F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>Answer the following questions based on the output.</w:t>
      </w:r>
      <w:r>
        <w:rPr>
          <w:rFonts w:ascii="Arial" w:eastAsiaTheme="minorHAnsi" w:hAnsi="Arial" w:cs="Arial"/>
          <w:sz w:val="19"/>
          <w:szCs w:val="19"/>
        </w:rPr>
        <w:br/>
      </w:r>
    </w:p>
    <w:p w14:paraId="5CD41CCB" w14:textId="400AA813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What is the bridge ID priority for switches S1, S2, and S3 on VLAN 99?</w:t>
      </w:r>
      <w:r>
        <w:rPr>
          <w:rFonts w:ascii="Arial" w:eastAsiaTheme="minorHAnsi" w:hAnsi="Arial" w:cs="Arial"/>
          <w:sz w:val="19"/>
          <w:szCs w:val="19"/>
        </w:rPr>
        <w:br/>
      </w:r>
    </w:p>
    <w:p w14:paraId="50618225" w14:textId="59C2EFFC" w:rsidR="00794229" w:rsidRPr="00794229" w:rsidRDefault="00794229" w:rsidP="00794229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S1 _</w:t>
      </w:r>
      <w:r w:rsidR="00237C62" w:rsidRPr="00237C62">
        <w:rPr>
          <w:rFonts w:ascii="Arial" w:eastAsiaTheme="minorHAnsi" w:hAnsi="Arial" w:cs="Arial"/>
          <w:b/>
          <w:bCs/>
          <w:sz w:val="19"/>
          <w:szCs w:val="19"/>
          <w:u w:val="single"/>
        </w:rPr>
        <w:t>32867</w:t>
      </w:r>
      <w:r w:rsidRPr="00794229">
        <w:rPr>
          <w:rFonts w:ascii="Arial" w:eastAsiaTheme="minorHAnsi" w:hAnsi="Arial" w:cs="Arial"/>
          <w:sz w:val="19"/>
          <w:szCs w:val="19"/>
        </w:rPr>
        <w:t>______</w:t>
      </w:r>
    </w:p>
    <w:p w14:paraId="47CA9C95" w14:textId="34B95933" w:rsidR="00794229" w:rsidRPr="00794229" w:rsidRDefault="00794229" w:rsidP="00794229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S2 _</w:t>
      </w:r>
      <w:r w:rsidR="00237C62" w:rsidRPr="00237C62">
        <w:rPr>
          <w:rFonts w:ascii="Arial" w:eastAsiaTheme="minorHAnsi" w:hAnsi="Arial" w:cs="Arial"/>
          <w:b/>
          <w:bCs/>
          <w:sz w:val="19"/>
          <w:szCs w:val="19"/>
          <w:u w:val="single"/>
        </w:rPr>
        <w:t>32867</w:t>
      </w:r>
      <w:r w:rsidRPr="00794229">
        <w:rPr>
          <w:rFonts w:ascii="Arial" w:eastAsiaTheme="minorHAnsi" w:hAnsi="Arial" w:cs="Arial"/>
          <w:sz w:val="19"/>
          <w:szCs w:val="19"/>
        </w:rPr>
        <w:t>______</w:t>
      </w:r>
    </w:p>
    <w:p w14:paraId="42E5E37C" w14:textId="03633A0C" w:rsidR="00794229" w:rsidRPr="00794229" w:rsidRDefault="00794229" w:rsidP="00794229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S3 _</w:t>
      </w:r>
      <w:r w:rsidR="00237C62" w:rsidRPr="00237C62">
        <w:rPr>
          <w:rFonts w:ascii="Arial" w:eastAsiaTheme="minorHAnsi" w:hAnsi="Arial" w:cs="Arial"/>
          <w:b/>
          <w:bCs/>
          <w:sz w:val="19"/>
          <w:szCs w:val="19"/>
          <w:u w:val="single"/>
        </w:rPr>
        <w:t>32867</w:t>
      </w:r>
      <w:r w:rsidRPr="00794229">
        <w:rPr>
          <w:rFonts w:ascii="Arial" w:eastAsiaTheme="minorHAnsi" w:hAnsi="Arial" w:cs="Arial"/>
          <w:sz w:val="19"/>
          <w:szCs w:val="19"/>
        </w:rPr>
        <w:t>______</w:t>
      </w:r>
    </w:p>
    <w:p w14:paraId="3533D1EA" w14:textId="1100006F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481D5460" w14:textId="77777777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0854E058" w14:textId="3EF93431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What is the bridge ID priority for S1 on VLANs 10, 20, 30, and 99?</w:t>
      </w:r>
      <w:r>
        <w:rPr>
          <w:rFonts w:ascii="Arial" w:eastAsiaTheme="minorHAnsi" w:hAnsi="Arial" w:cs="Arial"/>
          <w:sz w:val="19"/>
          <w:szCs w:val="19"/>
        </w:rPr>
        <w:br/>
      </w:r>
    </w:p>
    <w:p w14:paraId="3B2F50B5" w14:textId="573A8264" w:rsidR="00794229" w:rsidRPr="00794229" w:rsidRDefault="00794229" w:rsidP="0079422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VLAN 10 _</w:t>
      </w:r>
      <w:r w:rsidR="00B07BA0" w:rsidRP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327</w:t>
      </w:r>
      <w:r w:rsid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78</w:t>
      </w:r>
      <w:r w:rsidRPr="00794229">
        <w:rPr>
          <w:rFonts w:ascii="Arial" w:eastAsiaTheme="minorHAnsi" w:hAnsi="Arial" w:cs="Arial"/>
          <w:sz w:val="19"/>
          <w:szCs w:val="19"/>
        </w:rPr>
        <w:t>____</w:t>
      </w:r>
    </w:p>
    <w:p w14:paraId="21380733" w14:textId="114259C1" w:rsidR="00794229" w:rsidRPr="00794229" w:rsidRDefault="00794229" w:rsidP="0079422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VLAN 20_</w:t>
      </w:r>
      <w:r w:rsidR="00B07BA0" w:rsidRP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32788</w:t>
      </w:r>
      <w:r w:rsidRPr="00794229">
        <w:rPr>
          <w:rFonts w:ascii="Arial" w:eastAsiaTheme="minorHAnsi" w:hAnsi="Arial" w:cs="Arial"/>
          <w:sz w:val="19"/>
          <w:szCs w:val="19"/>
        </w:rPr>
        <w:t>____</w:t>
      </w:r>
    </w:p>
    <w:p w14:paraId="7D78E207" w14:textId="2307E37A" w:rsidR="00794229" w:rsidRPr="00794229" w:rsidRDefault="00794229" w:rsidP="0079422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VLAN 30_</w:t>
      </w:r>
      <w:r w:rsidR="00B07BA0" w:rsidRP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32798</w:t>
      </w:r>
      <w:r w:rsidRPr="00794229">
        <w:rPr>
          <w:rFonts w:ascii="Arial" w:eastAsiaTheme="minorHAnsi" w:hAnsi="Arial" w:cs="Arial"/>
          <w:sz w:val="19"/>
          <w:szCs w:val="19"/>
        </w:rPr>
        <w:t>_____</w:t>
      </w:r>
    </w:p>
    <w:p w14:paraId="218410B8" w14:textId="76342E3B" w:rsidR="00794229" w:rsidRPr="00794229" w:rsidRDefault="00794229" w:rsidP="0079422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153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VLAN 99_</w:t>
      </w:r>
      <w:r w:rsidR="00B07BA0" w:rsidRP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32867</w:t>
      </w:r>
      <w:r w:rsidRPr="00794229">
        <w:rPr>
          <w:rFonts w:ascii="Arial" w:eastAsiaTheme="minorHAnsi" w:hAnsi="Arial" w:cs="Arial"/>
          <w:sz w:val="19"/>
          <w:szCs w:val="19"/>
        </w:rPr>
        <w:t>_____</w:t>
      </w:r>
    </w:p>
    <w:p w14:paraId="0B5693A6" w14:textId="77777777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62822527" w14:textId="763D7F50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Which switch is the root for the VLAN 99 spanning tree? ___</w:t>
      </w:r>
      <w:r w:rsidR="00B07BA0" w:rsidRPr="00B07BA0">
        <w:rPr>
          <w:rFonts w:ascii="Arial" w:eastAsiaTheme="minorHAnsi" w:hAnsi="Arial" w:cs="Arial"/>
          <w:b/>
          <w:bCs/>
          <w:sz w:val="19"/>
          <w:szCs w:val="19"/>
          <w:u w:val="single"/>
        </w:rPr>
        <w:t>S</w:t>
      </w:r>
      <w:r w:rsidR="00C671A5">
        <w:rPr>
          <w:rFonts w:ascii="Arial" w:eastAsiaTheme="minorHAnsi" w:hAnsi="Arial" w:cs="Arial"/>
          <w:b/>
          <w:bCs/>
          <w:sz w:val="19"/>
          <w:szCs w:val="19"/>
          <w:u w:val="single"/>
        </w:rPr>
        <w:t>1</w:t>
      </w:r>
      <w:r w:rsidRPr="00794229">
        <w:rPr>
          <w:rFonts w:ascii="Arial" w:eastAsiaTheme="minorHAnsi" w:hAnsi="Arial" w:cs="Arial"/>
          <w:sz w:val="19"/>
          <w:szCs w:val="19"/>
        </w:rPr>
        <w:t>_____________</w:t>
      </w:r>
    </w:p>
    <w:p w14:paraId="0C234550" w14:textId="0679FD88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br/>
      </w:r>
    </w:p>
    <w:p w14:paraId="4416839C" w14:textId="7ADD95F4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On VLAN 99, which spanning tree ports are in the blocking state on the root switch?</w:t>
      </w:r>
      <w:r>
        <w:rPr>
          <w:rFonts w:ascii="Arial" w:eastAsiaTheme="minorHAnsi" w:hAnsi="Arial" w:cs="Arial"/>
          <w:sz w:val="19"/>
          <w:szCs w:val="19"/>
        </w:rPr>
        <w:t xml:space="preserve"> </w:t>
      </w:r>
      <w:r w:rsidRPr="00794229">
        <w:rPr>
          <w:rFonts w:ascii="Arial" w:eastAsiaTheme="minorHAnsi" w:hAnsi="Arial" w:cs="Arial"/>
          <w:sz w:val="19"/>
          <w:szCs w:val="19"/>
        </w:rPr>
        <w:t>___</w:t>
      </w:r>
      <w:r w:rsidR="00C671A5" w:rsidRPr="00C671A5">
        <w:rPr>
          <w:rFonts w:ascii="Arial" w:eastAsiaTheme="minorHAnsi" w:hAnsi="Arial" w:cs="Arial"/>
          <w:b/>
          <w:bCs/>
          <w:sz w:val="19"/>
          <w:szCs w:val="19"/>
          <w:u w:val="single"/>
        </w:rPr>
        <w:t>None</w:t>
      </w:r>
      <w:r w:rsidRPr="00794229">
        <w:rPr>
          <w:rFonts w:ascii="Arial" w:eastAsiaTheme="minorHAnsi" w:hAnsi="Arial" w:cs="Arial"/>
          <w:sz w:val="19"/>
          <w:szCs w:val="19"/>
        </w:rPr>
        <w:t>__________</w:t>
      </w:r>
      <w:r>
        <w:rPr>
          <w:rFonts w:ascii="Arial" w:eastAsiaTheme="minorHAnsi" w:hAnsi="Arial" w:cs="Arial"/>
          <w:sz w:val="19"/>
          <w:szCs w:val="19"/>
        </w:rPr>
        <w:br/>
      </w:r>
    </w:p>
    <w:p w14:paraId="187238E3" w14:textId="77777777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0D7DB367" w14:textId="77777777" w:rsidR="00227762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On VLAN 99, which spanning tree ports are in the blocking state on the non-root switches?</w:t>
      </w:r>
      <w:r w:rsidRPr="00227762">
        <w:rPr>
          <w:rFonts w:ascii="Arial" w:eastAsiaTheme="minorHAnsi" w:hAnsi="Arial" w:cs="Arial"/>
          <w:sz w:val="19"/>
          <w:szCs w:val="19"/>
        </w:rPr>
        <w:t xml:space="preserve">        </w:t>
      </w:r>
    </w:p>
    <w:p w14:paraId="2A583390" w14:textId="77777777" w:rsidR="00227762" w:rsidRPr="00227762" w:rsidRDefault="00227762" w:rsidP="00227762">
      <w:pPr>
        <w:pStyle w:val="ListParagraph"/>
        <w:rPr>
          <w:rFonts w:ascii="Arial" w:eastAsiaTheme="minorHAnsi" w:hAnsi="Arial" w:cs="Arial"/>
          <w:sz w:val="19"/>
          <w:szCs w:val="19"/>
        </w:rPr>
      </w:pPr>
    </w:p>
    <w:p w14:paraId="272A18B5" w14:textId="182E3BE4" w:rsidR="00794229" w:rsidRPr="00227762" w:rsidRDefault="00794229" w:rsidP="00227762">
      <w:pPr>
        <w:pStyle w:val="ListParagraph"/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227762">
        <w:rPr>
          <w:rFonts w:ascii="Arial" w:eastAsiaTheme="minorHAnsi" w:hAnsi="Arial" w:cs="Arial"/>
          <w:sz w:val="19"/>
          <w:szCs w:val="19"/>
        </w:rPr>
        <w:lastRenderedPageBreak/>
        <w:t>____</w:t>
      </w:r>
      <w:r w:rsidR="00B10B3F" w:rsidRPr="00B10B3F">
        <w:rPr>
          <w:rFonts w:ascii="Arial" w:eastAsiaTheme="minorHAnsi" w:hAnsi="Arial" w:cs="Arial"/>
          <w:b/>
          <w:bCs/>
          <w:sz w:val="19"/>
          <w:szCs w:val="19"/>
          <w:u w:val="single"/>
        </w:rPr>
        <w:t>On S3 – Fa0/2</w:t>
      </w:r>
      <w:r w:rsidRPr="00227762">
        <w:rPr>
          <w:rFonts w:ascii="Arial" w:eastAsiaTheme="minorHAnsi" w:hAnsi="Arial" w:cs="Arial"/>
          <w:sz w:val="19"/>
          <w:szCs w:val="19"/>
        </w:rPr>
        <w:t>_</w:t>
      </w:r>
      <w:r w:rsidR="0097477F" w:rsidRPr="0097477F">
        <w:rPr>
          <w:rFonts w:ascii="Arial" w:eastAsiaTheme="minorHAnsi" w:hAnsi="Arial" w:cs="Arial"/>
          <w:b/>
          <w:bCs/>
          <w:sz w:val="19"/>
          <w:szCs w:val="19"/>
          <w:u w:val="single"/>
        </w:rPr>
        <w:t>&amp;</w:t>
      </w:r>
      <w:r w:rsidRPr="00227762">
        <w:rPr>
          <w:rFonts w:ascii="Arial" w:eastAsiaTheme="minorHAnsi" w:hAnsi="Arial" w:cs="Arial"/>
          <w:sz w:val="19"/>
          <w:szCs w:val="19"/>
        </w:rPr>
        <w:t>_</w:t>
      </w:r>
      <w:r w:rsidR="00EF1B9B" w:rsidRPr="00EF1B9B">
        <w:rPr>
          <w:rFonts w:ascii="Arial" w:eastAsiaTheme="minorHAnsi" w:hAnsi="Arial" w:cs="Arial"/>
          <w:b/>
          <w:bCs/>
          <w:sz w:val="19"/>
          <w:szCs w:val="19"/>
          <w:u w:val="single"/>
        </w:rPr>
        <w:t>On S2 – Fa0/2-4</w:t>
      </w:r>
      <w:r w:rsidRPr="00227762">
        <w:rPr>
          <w:rFonts w:ascii="Arial" w:eastAsiaTheme="minorHAnsi" w:hAnsi="Arial" w:cs="Arial"/>
          <w:sz w:val="19"/>
          <w:szCs w:val="19"/>
        </w:rPr>
        <w:t>__________________</w:t>
      </w:r>
      <w:r w:rsidRPr="00227762">
        <w:rPr>
          <w:rFonts w:ascii="Arial" w:eastAsiaTheme="minorHAnsi" w:hAnsi="Arial" w:cs="Arial"/>
          <w:sz w:val="19"/>
          <w:szCs w:val="19"/>
        </w:rPr>
        <w:br/>
      </w:r>
    </w:p>
    <w:p w14:paraId="2DF380D7" w14:textId="77777777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15029666" w14:textId="47F95AC5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How does STP elect the root switch? _</w:t>
      </w:r>
      <w:r w:rsidRPr="000F2436">
        <w:rPr>
          <w:rFonts w:ascii="Arial" w:eastAsiaTheme="minorHAnsi" w:hAnsi="Arial" w:cs="Arial"/>
          <w:b/>
          <w:bCs/>
          <w:sz w:val="19"/>
          <w:szCs w:val="19"/>
          <w:u w:val="single"/>
        </w:rPr>
        <w:t>___</w:t>
      </w:r>
      <w:r w:rsidR="000F2436" w:rsidRPr="000F2436">
        <w:rPr>
          <w:rFonts w:ascii="Arial" w:eastAsiaTheme="minorHAnsi" w:hAnsi="Arial" w:cs="Arial"/>
          <w:b/>
          <w:bCs/>
          <w:sz w:val="19"/>
          <w:szCs w:val="19"/>
          <w:u w:val="single"/>
        </w:rPr>
        <w:t>Based on the bridge priority</w:t>
      </w:r>
      <w:r w:rsidRPr="00794229">
        <w:rPr>
          <w:rFonts w:ascii="Arial" w:eastAsiaTheme="minorHAnsi" w:hAnsi="Arial" w:cs="Arial"/>
          <w:sz w:val="19"/>
          <w:szCs w:val="19"/>
        </w:rPr>
        <w:t>_____________________</w:t>
      </w:r>
      <w:r>
        <w:rPr>
          <w:rFonts w:ascii="Arial" w:eastAsiaTheme="minorHAnsi" w:hAnsi="Arial" w:cs="Arial"/>
          <w:sz w:val="19"/>
          <w:szCs w:val="19"/>
        </w:rPr>
        <w:br/>
      </w:r>
    </w:p>
    <w:p w14:paraId="7682C187" w14:textId="77777777" w:rsidR="00794229" w:rsidRDefault="00794229" w:rsidP="00794229">
      <w:p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</w:p>
    <w:p w14:paraId="1F5074D7" w14:textId="566B8965" w:rsidR="00794229" w:rsidRPr="00794229" w:rsidRDefault="00794229" w:rsidP="0079422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Arial" w:eastAsiaTheme="minorHAnsi" w:hAnsi="Arial" w:cs="Arial"/>
          <w:sz w:val="19"/>
          <w:szCs w:val="19"/>
        </w:rPr>
      </w:pPr>
      <w:r w:rsidRPr="00794229">
        <w:rPr>
          <w:rFonts w:ascii="Arial" w:eastAsiaTheme="minorHAnsi" w:hAnsi="Arial" w:cs="Arial"/>
          <w:sz w:val="19"/>
          <w:szCs w:val="19"/>
        </w:rPr>
        <w:t>Since the bridge priorities are all the same, what else does the switch use to determine the root?</w:t>
      </w:r>
    </w:p>
    <w:p w14:paraId="14A373BE" w14:textId="233D60C3" w:rsidR="00794229" w:rsidRPr="00C671A5" w:rsidRDefault="00C671A5" w:rsidP="00794229">
      <w:pPr>
        <w:rPr>
          <w:rFonts w:ascii="Arial" w:eastAsiaTheme="minorHAnsi" w:hAnsi="Arial" w:cs="Arial"/>
          <w:b/>
          <w:bCs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 xml:space="preserve">                                                                                      </w:t>
      </w:r>
      <w:r w:rsidRPr="00C671A5">
        <w:rPr>
          <w:rFonts w:ascii="Arial" w:eastAsiaTheme="minorHAnsi" w:hAnsi="Arial" w:cs="Arial"/>
          <w:b/>
          <w:bCs/>
          <w:sz w:val="19"/>
          <w:szCs w:val="19"/>
        </w:rPr>
        <w:t xml:space="preserve">  Using MAC address</w:t>
      </w:r>
    </w:p>
    <w:p w14:paraId="71AC8527" w14:textId="720ABD10" w:rsidR="00794229" w:rsidRPr="00F41912" w:rsidRDefault="00794229" w:rsidP="00794229">
      <w:pPr>
        <w:rPr>
          <w:rFonts w:ascii="Arial" w:eastAsiaTheme="minorHAnsi" w:hAnsi="Arial" w:cs="Arial"/>
          <w:sz w:val="19"/>
          <w:szCs w:val="19"/>
        </w:rPr>
      </w:pPr>
      <w:r>
        <w:rPr>
          <w:rFonts w:ascii="Arial" w:eastAsiaTheme="minorHAnsi" w:hAnsi="Arial" w:cs="Arial"/>
          <w:sz w:val="19"/>
          <w:szCs w:val="19"/>
        </w:rPr>
        <w:t xml:space="preserve">                                                                                   ________________________</w:t>
      </w:r>
    </w:p>
    <w:p w14:paraId="33A23EC8" w14:textId="724F5113" w:rsidR="00F41912" w:rsidRPr="00F41912" w:rsidRDefault="00F41912" w:rsidP="00F41912">
      <w:pPr>
        <w:rPr>
          <w:rFonts w:ascii="Arial" w:eastAsiaTheme="minorHAnsi" w:hAnsi="Arial" w:cs="Arial"/>
          <w:sz w:val="19"/>
          <w:szCs w:val="19"/>
        </w:rPr>
      </w:pPr>
    </w:p>
    <w:p w14:paraId="67E63E9C" w14:textId="06FCD87E" w:rsidR="00F41912" w:rsidRDefault="00F41912" w:rsidP="00F41912">
      <w:pPr>
        <w:rPr>
          <w:rFonts w:ascii="Arial" w:eastAsiaTheme="minorHAnsi" w:hAnsi="Arial" w:cs="Arial"/>
          <w:sz w:val="19"/>
          <w:szCs w:val="19"/>
        </w:rPr>
      </w:pPr>
    </w:p>
    <w:p w14:paraId="2D0A09E1" w14:textId="77777777" w:rsidR="00F41912" w:rsidRPr="00F41912" w:rsidRDefault="00F41912" w:rsidP="00F41912">
      <w:pPr>
        <w:rPr>
          <w:rFonts w:ascii="Arial" w:eastAsiaTheme="minorHAnsi" w:hAnsi="Arial" w:cs="Arial"/>
          <w:sz w:val="19"/>
          <w:szCs w:val="19"/>
        </w:rPr>
      </w:pPr>
    </w:p>
    <w:sectPr w:rsidR="00F41912" w:rsidRPr="00F41912" w:rsidSect="00103B88">
      <w:footerReference w:type="default" r:id="rId22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472D" w14:textId="77777777" w:rsidR="00362F60" w:rsidRDefault="00362F60" w:rsidP="00881639">
      <w:r>
        <w:separator/>
      </w:r>
    </w:p>
  </w:endnote>
  <w:endnote w:type="continuationSeparator" w:id="0">
    <w:p w14:paraId="04A9E77E" w14:textId="77777777" w:rsidR="00362F60" w:rsidRDefault="00362F60" w:rsidP="00881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A67A4" w14:textId="237124C7" w:rsidR="00881639" w:rsidRDefault="00881639">
    <w:pPr>
      <w:pStyle w:val="Footer"/>
    </w:pPr>
    <w:r>
      <w:t>`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CCB06" w14:textId="77777777" w:rsidR="00362F60" w:rsidRDefault="00362F60" w:rsidP="00881639">
      <w:r>
        <w:separator/>
      </w:r>
    </w:p>
  </w:footnote>
  <w:footnote w:type="continuationSeparator" w:id="0">
    <w:p w14:paraId="0379437E" w14:textId="77777777" w:rsidR="00362F60" w:rsidRDefault="00362F60" w:rsidP="008816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6678"/>
    <w:multiLevelType w:val="hybridMultilevel"/>
    <w:tmpl w:val="984E7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90FC6"/>
    <w:multiLevelType w:val="hybridMultilevel"/>
    <w:tmpl w:val="86CA5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C1969"/>
    <w:multiLevelType w:val="hybridMultilevel"/>
    <w:tmpl w:val="9D1E055A"/>
    <w:lvl w:ilvl="0" w:tplc="ED880C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5E7CF4"/>
    <w:multiLevelType w:val="hybridMultilevel"/>
    <w:tmpl w:val="9D1E055A"/>
    <w:lvl w:ilvl="0" w:tplc="ED880C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52308D"/>
    <w:multiLevelType w:val="hybridMultilevel"/>
    <w:tmpl w:val="B480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CA1112"/>
    <w:multiLevelType w:val="hybridMultilevel"/>
    <w:tmpl w:val="3BF6CD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8274F"/>
    <w:multiLevelType w:val="hybridMultilevel"/>
    <w:tmpl w:val="228EE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17E49"/>
    <w:multiLevelType w:val="hybridMultilevel"/>
    <w:tmpl w:val="0B343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44499B"/>
    <w:multiLevelType w:val="hybridMultilevel"/>
    <w:tmpl w:val="144E6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56006"/>
    <w:multiLevelType w:val="hybridMultilevel"/>
    <w:tmpl w:val="215C389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C16795A"/>
    <w:multiLevelType w:val="hybridMultilevel"/>
    <w:tmpl w:val="7F10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B726A"/>
    <w:multiLevelType w:val="hybridMultilevel"/>
    <w:tmpl w:val="51D27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B2224"/>
    <w:multiLevelType w:val="hybridMultilevel"/>
    <w:tmpl w:val="EFBED3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092D36"/>
    <w:multiLevelType w:val="hybridMultilevel"/>
    <w:tmpl w:val="E9364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E369F0"/>
    <w:multiLevelType w:val="hybridMultilevel"/>
    <w:tmpl w:val="9D1E055A"/>
    <w:lvl w:ilvl="0" w:tplc="ED880C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15183080">
    <w:abstractNumId w:val="3"/>
  </w:num>
  <w:num w:numId="2" w16cid:durableId="1910075708">
    <w:abstractNumId w:val="0"/>
  </w:num>
  <w:num w:numId="3" w16cid:durableId="265040854">
    <w:abstractNumId w:val="7"/>
  </w:num>
  <w:num w:numId="4" w16cid:durableId="127016242">
    <w:abstractNumId w:val="9"/>
  </w:num>
  <w:num w:numId="5" w16cid:durableId="81338889">
    <w:abstractNumId w:val="12"/>
  </w:num>
  <w:num w:numId="6" w16cid:durableId="1434590019">
    <w:abstractNumId w:val="11"/>
  </w:num>
  <w:num w:numId="7" w16cid:durableId="363291378">
    <w:abstractNumId w:val="10"/>
  </w:num>
  <w:num w:numId="8" w16cid:durableId="1103888539">
    <w:abstractNumId w:val="2"/>
  </w:num>
  <w:num w:numId="9" w16cid:durableId="846403671">
    <w:abstractNumId w:val="14"/>
  </w:num>
  <w:num w:numId="10" w16cid:durableId="1081566383">
    <w:abstractNumId w:val="6"/>
  </w:num>
  <w:num w:numId="11" w16cid:durableId="1771507738">
    <w:abstractNumId w:val="5"/>
  </w:num>
  <w:num w:numId="12" w16cid:durableId="96947440">
    <w:abstractNumId w:val="1"/>
  </w:num>
  <w:num w:numId="13" w16cid:durableId="979187905">
    <w:abstractNumId w:val="13"/>
  </w:num>
  <w:num w:numId="14" w16cid:durableId="221256116">
    <w:abstractNumId w:val="4"/>
  </w:num>
  <w:num w:numId="15" w16cid:durableId="12896246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rE0MjUwNDU3NjVQ0lEKTi0uzszPAykwrAUAMBwPfSwAAAA="/>
  </w:docVars>
  <w:rsids>
    <w:rsidRoot w:val="00AA5090"/>
    <w:rsid w:val="00014F6C"/>
    <w:rsid w:val="00025148"/>
    <w:rsid w:val="000268A0"/>
    <w:rsid w:val="000268A9"/>
    <w:rsid w:val="00056370"/>
    <w:rsid w:val="00057C11"/>
    <w:rsid w:val="00061AF6"/>
    <w:rsid w:val="00080411"/>
    <w:rsid w:val="00081ED0"/>
    <w:rsid w:val="00087040"/>
    <w:rsid w:val="000950D8"/>
    <w:rsid w:val="000A3824"/>
    <w:rsid w:val="000B0CA4"/>
    <w:rsid w:val="000B6509"/>
    <w:rsid w:val="000D2908"/>
    <w:rsid w:val="000F2436"/>
    <w:rsid w:val="00103B88"/>
    <w:rsid w:val="00104287"/>
    <w:rsid w:val="00106F3E"/>
    <w:rsid w:val="001102CA"/>
    <w:rsid w:val="00111BAE"/>
    <w:rsid w:val="0012738D"/>
    <w:rsid w:val="00133E75"/>
    <w:rsid w:val="0014469A"/>
    <w:rsid w:val="0015613A"/>
    <w:rsid w:val="00222F6B"/>
    <w:rsid w:val="00223819"/>
    <w:rsid w:val="00227762"/>
    <w:rsid w:val="00237C62"/>
    <w:rsid w:val="00242FE6"/>
    <w:rsid w:val="00280B6F"/>
    <w:rsid w:val="002C0BA9"/>
    <w:rsid w:val="002E0A9C"/>
    <w:rsid w:val="002E502A"/>
    <w:rsid w:val="00362F60"/>
    <w:rsid w:val="003B7919"/>
    <w:rsid w:val="004063BD"/>
    <w:rsid w:val="0041644A"/>
    <w:rsid w:val="00421D7B"/>
    <w:rsid w:val="00426698"/>
    <w:rsid w:val="00471124"/>
    <w:rsid w:val="004853B6"/>
    <w:rsid w:val="004941D0"/>
    <w:rsid w:val="004B4714"/>
    <w:rsid w:val="00532B39"/>
    <w:rsid w:val="00546599"/>
    <w:rsid w:val="00547106"/>
    <w:rsid w:val="00583C6B"/>
    <w:rsid w:val="005903B3"/>
    <w:rsid w:val="0059307A"/>
    <w:rsid w:val="005A26DC"/>
    <w:rsid w:val="005B56DF"/>
    <w:rsid w:val="005E3BC2"/>
    <w:rsid w:val="005F1703"/>
    <w:rsid w:val="00674DC7"/>
    <w:rsid w:val="00693602"/>
    <w:rsid w:val="006A46B4"/>
    <w:rsid w:val="00722FAC"/>
    <w:rsid w:val="0072719B"/>
    <w:rsid w:val="00772E66"/>
    <w:rsid w:val="00794229"/>
    <w:rsid w:val="007D65AF"/>
    <w:rsid w:val="007F1E10"/>
    <w:rsid w:val="00811430"/>
    <w:rsid w:val="0081531C"/>
    <w:rsid w:val="00831B3C"/>
    <w:rsid w:val="00853470"/>
    <w:rsid w:val="00867CC5"/>
    <w:rsid w:val="00881639"/>
    <w:rsid w:val="008C2EDB"/>
    <w:rsid w:val="009044E6"/>
    <w:rsid w:val="00925676"/>
    <w:rsid w:val="00933400"/>
    <w:rsid w:val="00970FA3"/>
    <w:rsid w:val="0097477F"/>
    <w:rsid w:val="0099462F"/>
    <w:rsid w:val="009A1A2C"/>
    <w:rsid w:val="009A7C5A"/>
    <w:rsid w:val="009B2F51"/>
    <w:rsid w:val="009B6509"/>
    <w:rsid w:val="009D69A1"/>
    <w:rsid w:val="009F03AF"/>
    <w:rsid w:val="00A074D4"/>
    <w:rsid w:val="00A13B7B"/>
    <w:rsid w:val="00A5343D"/>
    <w:rsid w:val="00A97251"/>
    <w:rsid w:val="00AA5090"/>
    <w:rsid w:val="00AE785C"/>
    <w:rsid w:val="00AF4E49"/>
    <w:rsid w:val="00B059CD"/>
    <w:rsid w:val="00B06C46"/>
    <w:rsid w:val="00B07BA0"/>
    <w:rsid w:val="00B10B3F"/>
    <w:rsid w:val="00B10D80"/>
    <w:rsid w:val="00B34928"/>
    <w:rsid w:val="00BA6CB5"/>
    <w:rsid w:val="00BD0314"/>
    <w:rsid w:val="00BD577D"/>
    <w:rsid w:val="00BF0E1A"/>
    <w:rsid w:val="00C051CD"/>
    <w:rsid w:val="00C06136"/>
    <w:rsid w:val="00C12D46"/>
    <w:rsid w:val="00C2276D"/>
    <w:rsid w:val="00C34B83"/>
    <w:rsid w:val="00C466F7"/>
    <w:rsid w:val="00C671A5"/>
    <w:rsid w:val="00C9242D"/>
    <w:rsid w:val="00D16421"/>
    <w:rsid w:val="00D34FE0"/>
    <w:rsid w:val="00D74D79"/>
    <w:rsid w:val="00D965D8"/>
    <w:rsid w:val="00DB1FFF"/>
    <w:rsid w:val="00DB3BBF"/>
    <w:rsid w:val="00DE4FDD"/>
    <w:rsid w:val="00DE7C71"/>
    <w:rsid w:val="00E25755"/>
    <w:rsid w:val="00E55B90"/>
    <w:rsid w:val="00E9188A"/>
    <w:rsid w:val="00EB09ED"/>
    <w:rsid w:val="00EF1B9B"/>
    <w:rsid w:val="00F15D9D"/>
    <w:rsid w:val="00F31EA1"/>
    <w:rsid w:val="00F41912"/>
    <w:rsid w:val="00F45B06"/>
    <w:rsid w:val="00F50509"/>
    <w:rsid w:val="00F60061"/>
    <w:rsid w:val="00F9771D"/>
    <w:rsid w:val="00FA3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EC46"/>
  <w15:chartTrackingRefBased/>
  <w15:docId w15:val="{BF47D137-9381-4022-84C3-AD9A62E3C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C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B7919"/>
    <w:pPr>
      <w:widowControl w:val="0"/>
    </w:pPr>
    <w:rPr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3B7919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ListParagraph">
    <w:name w:val="List Paragraph"/>
    <w:basedOn w:val="Normal"/>
    <w:uiPriority w:val="34"/>
    <w:qFormat/>
    <w:rsid w:val="003B791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81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63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1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63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5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7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isena (Student)</dc:creator>
  <cp:keywords/>
  <dc:description/>
  <cp:lastModifiedBy>Sridhar Renangi</cp:lastModifiedBy>
  <cp:revision>48</cp:revision>
  <dcterms:created xsi:type="dcterms:W3CDTF">2019-02-20T21:02:00Z</dcterms:created>
  <dcterms:modified xsi:type="dcterms:W3CDTF">2022-11-08T01:46:00Z</dcterms:modified>
</cp:coreProperties>
</file>